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F45C1" w:rsidRPr="00C97BF4" w:rsidRDefault="002F45C1" w:rsidP="002F45C1">
      <w:pPr>
        <w:tabs>
          <w:tab w:val="center" w:pos="1702"/>
          <w:tab w:val="center" w:pos="2268"/>
          <w:tab w:val="center" w:pos="2834"/>
          <w:tab w:val="center" w:pos="3403"/>
          <w:tab w:val="center" w:pos="3969"/>
          <w:tab w:val="center" w:pos="4536"/>
          <w:tab w:val="center" w:pos="5102"/>
          <w:tab w:val="center" w:pos="5671"/>
          <w:tab w:val="center" w:pos="6237"/>
          <w:tab w:val="center" w:pos="6804"/>
          <w:tab w:val="center" w:pos="7370"/>
          <w:tab w:val="center" w:pos="7939"/>
        </w:tabs>
        <w:jc w:val="right"/>
        <w:rPr>
          <w:b/>
          <w:bCs/>
          <w:sz w:val="18"/>
          <w:szCs w:val="18"/>
          <w:lang w:val="en-GB"/>
        </w:rPr>
      </w:pPr>
      <w:bookmarkStart w:id="0" w:name="_GoBack"/>
      <w:bookmarkEnd w:id="0"/>
    </w:p>
    <w:p w:rsidR="002569D7" w:rsidRPr="00C97BF4" w:rsidRDefault="002569D7" w:rsidP="002F45C1">
      <w:pPr>
        <w:tabs>
          <w:tab w:val="center" w:pos="1702"/>
          <w:tab w:val="center" w:pos="2268"/>
          <w:tab w:val="center" w:pos="2834"/>
          <w:tab w:val="center" w:pos="3403"/>
          <w:tab w:val="center" w:pos="3969"/>
          <w:tab w:val="center" w:pos="4536"/>
          <w:tab w:val="center" w:pos="5102"/>
          <w:tab w:val="center" w:pos="5671"/>
          <w:tab w:val="center" w:pos="6237"/>
          <w:tab w:val="center" w:pos="6804"/>
          <w:tab w:val="center" w:pos="7370"/>
          <w:tab w:val="center" w:pos="7939"/>
        </w:tabs>
        <w:jc w:val="right"/>
        <w:rPr>
          <w:b/>
          <w:bCs/>
          <w:sz w:val="18"/>
          <w:szCs w:val="18"/>
          <w:lang w:val="en-GB"/>
        </w:rPr>
      </w:pPr>
    </w:p>
    <w:p w:rsidR="002569D7" w:rsidRPr="00C97BF4" w:rsidRDefault="002569D7" w:rsidP="002F45C1">
      <w:pPr>
        <w:tabs>
          <w:tab w:val="center" w:pos="1702"/>
          <w:tab w:val="center" w:pos="2268"/>
          <w:tab w:val="center" w:pos="2834"/>
          <w:tab w:val="center" w:pos="3403"/>
          <w:tab w:val="center" w:pos="3969"/>
          <w:tab w:val="center" w:pos="4536"/>
          <w:tab w:val="center" w:pos="5102"/>
          <w:tab w:val="center" w:pos="5671"/>
          <w:tab w:val="center" w:pos="6237"/>
          <w:tab w:val="center" w:pos="6804"/>
          <w:tab w:val="center" w:pos="7370"/>
          <w:tab w:val="center" w:pos="7939"/>
        </w:tabs>
        <w:jc w:val="right"/>
        <w:rPr>
          <w:b/>
          <w:bCs/>
          <w:sz w:val="18"/>
          <w:szCs w:val="18"/>
          <w:lang w:val="en-GB"/>
        </w:rPr>
      </w:pPr>
    </w:p>
    <w:p w:rsidR="002F45C1" w:rsidRPr="00C97BF4" w:rsidRDefault="002F45C1" w:rsidP="002F45C1">
      <w:pPr>
        <w:tabs>
          <w:tab w:val="center" w:pos="1702"/>
          <w:tab w:val="center" w:pos="2268"/>
          <w:tab w:val="center" w:pos="2834"/>
          <w:tab w:val="center" w:pos="3403"/>
          <w:tab w:val="center" w:pos="3969"/>
          <w:tab w:val="center" w:pos="4536"/>
          <w:tab w:val="center" w:pos="5102"/>
          <w:tab w:val="center" w:pos="5671"/>
          <w:tab w:val="center" w:pos="6237"/>
          <w:tab w:val="center" w:pos="6804"/>
          <w:tab w:val="center" w:pos="7370"/>
          <w:tab w:val="center" w:pos="7939"/>
        </w:tabs>
        <w:jc w:val="right"/>
        <w:rPr>
          <w:sz w:val="18"/>
          <w:szCs w:val="18"/>
          <w:lang w:val="en-GB"/>
        </w:rPr>
      </w:pPr>
    </w:p>
    <w:p w:rsidR="00366449" w:rsidRPr="00717811" w:rsidRDefault="00366449" w:rsidP="00366449">
      <w:pPr>
        <w:tabs>
          <w:tab w:val="center" w:pos="1702"/>
          <w:tab w:val="center" w:pos="2268"/>
          <w:tab w:val="center" w:pos="2834"/>
          <w:tab w:val="center" w:pos="3403"/>
          <w:tab w:val="center" w:pos="3969"/>
          <w:tab w:val="center" w:pos="4536"/>
          <w:tab w:val="center" w:pos="5102"/>
          <w:tab w:val="center" w:pos="5671"/>
          <w:tab w:val="center" w:pos="6237"/>
          <w:tab w:val="center" w:pos="6804"/>
          <w:tab w:val="center" w:pos="7370"/>
          <w:tab w:val="center" w:pos="7939"/>
        </w:tabs>
        <w:jc w:val="right"/>
        <w:outlineLvl w:val="0"/>
        <w:rPr>
          <w:b/>
          <w:sz w:val="18"/>
          <w:szCs w:val="18"/>
          <w:lang w:val="en-GB"/>
        </w:rPr>
      </w:pPr>
      <w:r w:rsidRPr="00717811">
        <w:rPr>
          <w:sz w:val="18"/>
          <w:szCs w:val="18"/>
          <w:lang w:val="en-GB"/>
        </w:rPr>
        <w:t>Appendix</w:t>
      </w:r>
      <w:r>
        <w:rPr>
          <w:sz w:val="18"/>
          <w:szCs w:val="18"/>
          <w:lang w:val="en-GB"/>
        </w:rPr>
        <w:t xml:space="preserve"> 4</w:t>
      </w:r>
      <w:r w:rsidRPr="00717811">
        <w:rPr>
          <w:sz w:val="18"/>
          <w:szCs w:val="18"/>
          <w:lang w:val="en-GB"/>
        </w:rPr>
        <w:t xml:space="preserve"> to </w:t>
      </w:r>
      <w:r w:rsidRPr="00717811">
        <w:rPr>
          <w:b/>
          <w:sz w:val="18"/>
          <w:szCs w:val="18"/>
          <w:lang w:val="en-GB"/>
        </w:rPr>
        <w:t xml:space="preserve">the Scholarship Regulations </w:t>
      </w:r>
    </w:p>
    <w:p w:rsidR="00366449" w:rsidRPr="00717811" w:rsidRDefault="00366449" w:rsidP="00366449">
      <w:pPr>
        <w:jc w:val="right"/>
        <w:rPr>
          <w:b/>
          <w:sz w:val="18"/>
          <w:szCs w:val="18"/>
          <w:lang w:val="en-GB"/>
        </w:rPr>
      </w:pPr>
      <w:r w:rsidRPr="00717811">
        <w:rPr>
          <w:b/>
          <w:sz w:val="18"/>
          <w:szCs w:val="18"/>
          <w:lang w:val="en-GB"/>
        </w:rPr>
        <w:t xml:space="preserve">awarded within the framework of the Project "Integrated Program of </w:t>
      </w:r>
      <w:r w:rsidRPr="00717811">
        <w:rPr>
          <w:b/>
          <w:sz w:val="18"/>
          <w:szCs w:val="18"/>
          <w:lang w:val="en-GB"/>
        </w:rPr>
        <w:br/>
        <w:t xml:space="preserve">Lodz University of Technology - edition II" in the second </w:t>
      </w:r>
      <w:r w:rsidR="00152B02">
        <w:rPr>
          <w:b/>
          <w:sz w:val="18"/>
          <w:szCs w:val="18"/>
          <w:lang w:val="en-GB"/>
        </w:rPr>
        <w:t xml:space="preserve">year </w:t>
      </w:r>
      <w:r w:rsidRPr="00717811">
        <w:rPr>
          <w:b/>
          <w:sz w:val="18"/>
          <w:szCs w:val="18"/>
          <w:lang w:val="en-GB"/>
        </w:rPr>
        <w:t xml:space="preserve">and subsequent years </w:t>
      </w:r>
    </w:p>
    <w:p w:rsidR="00366449" w:rsidRPr="00E05415" w:rsidRDefault="00366449" w:rsidP="00366449">
      <w:pPr>
        <w:jc w:val="right"/>
        <w:rPr>
          <w:b/>
          <w:sz w:val="18"/>
          <w:szCs w:val="18"/>
          <w:lang w:val="en-GB"/>
        </w:rPr>
      </w:pPr>
      <w:r w:rsidRPr="00B634E6">
        <w:rPr>
          <w:b/>
          <w:sz w:val="18"/>
          <w:szCs w:val="18"/>
          <w:lang w:val="en-GB"/>
        </w:rPr>
        <w:t>of education at the Interdisciplinary Doctoral School of Lodz University of Technology</w:t>
      </w:r>
    </w:p>
    <w:p w:rsidR="005F72DF" w:rsidRPr="00C97BF4" w:rsidRDefault="005F72DF" w:rsidP="002F45C1">
      <w:pPr>
        <w:tabs>
          <w:tab w:val="center" w:pos="1702"/>
          <w:tab w:val="center" w:pos="2268"/>
          <w:tab w:val="center" w:pos="2834"/>
          <w:tab w:val="center" w:pos="3403"/>
          <w:tab w:val="center" w:pos="3969"/>
          <w:tab w:val="center" w:pos="4536"/>
          <w:tab w:val="center" w:pos="5102"/>
          <w:tab w:val="center" w:pos="5671"/>
          <w:tab w:val="center" w:pos="6237"/>
          <w:tab w:val="center" w:pos="6804"/>
          <w:tab w:val="center" w:pos="7370"/>
          <w:tab w:val="center" w:pos="7939"/>
        </w:tabs>
        <w:jc w:val="right"/>
        <w:rPr>
          <w:b/>
          <w:bCs/>
          <w:sz w:val="18"/>
          <w:szCs w:val="18"/>
          <w:lang w:val="en-GB"/>
        </w:rPr>
      </w:pPr>
    </w:p>
    <w:p w:rsidR="002F45C1" w:rsidRPr="00C97BF4" w:rsidRDefault="002F45C1" w:rsidP="002F45C1">
      <w:pPr>
        <w:tabs>
          <w:tab w:val="center" w:pos="1702"/>
          <w:tab w:val="center" w:pos="2268"/>
          <w:tab w:val="center" w:pos="2834"/>
          <w:tab w:val="center" w:pos="3403"/>
          <w:tab w:val="center" w:pos="3969"/>
          <w:tab w:val="center" w:pos="4536"/>
          <w:tab w:val="center" w:pos="5102"/>
          <w:tab w:val="center" w:pos="5671"/>
          <w:tab w:val="center" w:pos="6237"/>
          <w:tab w:val="center" w:pos="6804"/>
          <w:tab w:val="center" w:pos="7370"/>
          <w:tab w:val="center" w:pos="7939"/>
        </w:tabs>
        <w:jc w:val="right"/>
        <w:rPr>
          <w:b/>
          <w:bCs/>
          <w:sz w:val="18"/>
          <w:szCs w:val="18"/>
          <w:lang w:val="en-GB"/>
        </w:rPr>
      </w:pPr>
    </w:p>
    <w:p w:rsidR="005F72DF" w:rsidRPr="00C97BF4" w:rsidRDefault="005F72DF" w:rsidP="002F45C1">
      <w:pPr>
        <w:tabs>
          <w:tab w:val="center" w:pos="1702"/>
          <w:tab w:val="center" w:pos="2268"/>
          <w:tab w:val="center" w:pos="2834"/>
          <w:tab w:val="center" w:pos="3403"/>
          <w:tab w:val="center" w:pos="3969"/>
          <w:tab w:val="center" w:pos="4536"/>
          <w:tab w:val="center" w:pos="5102"/>
          <w:tab w:val="center" w:pos="5671"/>
          <w:tab w:val="center" w:pos="6237"/>
          <w:tab w:val="center" w:pos="6804"/>
          <w:tab w:val="center" w:pos="7370"/>
          <w:tab w:val="center" w:pos="7939"/>
        </w:tabs>
        <w:jc w:val="right"/>
        <w:rPr>
          <w:b/>
          <w:bCs/>
          <w:sz w:val="18"/>
          <w:szCs w:val="18"/>
          <w:lang w:val="en-GB"/>
        </w:rPr>
      </w:pPr>
    </w:p>
    <w:p w:rsidR="002F45C1" w:rsidRPr="00C97BF4" w:rsidRDefault="002F45C1" w:rsidP="002F45C1">
      <w:pPr>
        <w:tabs>
          <w:tab w:val="center" w:pos="1702"/>
          <w:tab w:val="center" w:pos="2268"/>
          <w:tab w:val="center" w:pos="2834"/>
          <w:tab w:val="center" w:pos="3403"/>
          <w:tab w:val="center" w:pos="3969"/>
          <w:tab w:val="center" w:pos="4536"/>
          <w:tab w:val="center" w:pos="5102"/>
          <w:tab w:val="center" w:pos="5671"/>
          <w:tab w:val="center" w:pos="6237"/>
          <w:tab w:val="center" w:pos="6804"/>
          <w:tab w:val="center" w:pos="7370"/>
          <w:tab w:val="center" w:pos="7939"/>
        </w:tabs>
        <w:jc w:val="right"/>
        <w:rPr>
          <w:b/>
          <w:bCs/>
          <w:sz w:val="18"/>
          <w:szCs w:val="18"/>
          <w:lang w:val="en-GB"/>
        </w:rPr>
      </w:pPr>
    </w:p>
    <w:p w:rsidR="00D90A20" w:rsidRPr="00C97BF4" w:rsidRDefault="00152B02" w:rsidP="008174D8">
      <w:pPr>
        <w:spacing w:after="200" w:line="276" w:lineRule="auto"/>
        <w:jc w:val="center"/>
        <w:outlineLvl w:val="0"/>
        <w:rPr>
          <w:rFonts w:eastAsia="Cambria"/>
          <w:b/>
          <w:bCs/>
          <w:lang w:val="en-GB"/>
        </w:rPr>
      </w:pPr>
      <w:r>
        <w:rPr>
          <w:rFonts w:eastAsia="Cambria"/>
          <w:b/>
          <w:bCs/>
          <w:lang w:val="en-GB"/>
        </w:rPr>
        <w:t>PERIODIC</w:t>
      </w:r>
      <w:r w:rsidR="00366449" w:rsidRPr="00366449">
        <w:rPr>
          <w:rFonts w:eastAsia="Cambria"/>
          <w:b/>
          <w:bCs/>
          <w:lang w:val="en-GB"/>
        </w:rPr>
        <w:t xml:space="preserve"> REPORT OF THE PROJECT PARTICIPANT</w:t>
      </w:r>
    </w:p>
    <w:p w:rsidR="002F45C1" w:rsidRPr="00C97BF4" w:rsidRDefault="00152B02" w:rsidP="002F45C1">
      <w:pPr>
        <w:spacing w:after="200" w:line="276" w:lineRule="auto"/>
        <w:jc w:val="center"/>
        <w:rPr>
          <w:rFonts w:eastAsia="Cambria"/>
          <w:b/>
          <w:bCs/>
          <w:vertAlign w:val="superscript"/>
          <w:lang w:val="en-GB"/>
        </w:rPr>
      </w:pPr>
      <w:r>
        <w:rPr>
          <w:rFonts w:eastAsia="Cambria"/>
          <w:b/>
          <w:bCs/>
          <w:lang w:val="en-GB"/>
        </w:rPr>
        <w:t xml:space="preserve">"Integrated Program of </w:t>
      </w:r>
      <w:r w:rsidR="00366449" w:rsidRPr="00366449">
        <w:rPr>
          <w:rFonts w:eastAsia="Cambria"/>
          <w:b/>
          <w:bCs/>
          <w:lang w:val="en-GB"/>
        </w:rPr>
        <w:t>Lodz University of Technology - 2nd edition"</w:t>
      </w:r>
    </w:p>
    <w:p w:rsidR="002F45C1" w:rsidRPr="00C97BF4" w:rsidRDefault="002F45C1" w:rsidP="002F45C1">
      <w:pPr>
        <w:spacing w:after="200" w:line="276" w:lineRule="auto"/>
        <w:rPr>
          <w:rFonts w:eastAsia="Cambria"/>
          <w:lang w:val="en-GB"/>
        </w:rPr>
      </w:pPr>
    </w:p>
    <w:p w:rsidR="002F45C1" w:rsidRPr="00C97BF4" w:rsidRDefault="00366449" w:rsidP="002F45C1">
      <w:pPr>
        <w:spacing w:after="200" w:line="276" w:lineRule="auto"/>
        <w:rPr>
          <w:rFonts w:eastAsia="Cambria"/>
          <w:lang w:val="en-GB"/>
        </w:rPr>
      </w:pPr>
      <w:r>
        <w:rPr>
          <w:rFonts w:eastAsia="Cambria"/>
          <w:lang w:val="en-GB"/>
        </w:rPr>
        <w:t>Name and surname..........</w:t>
      </w:r>
      <w:r w:rsidR="002F45C1" w:rsidRPr="00C97BF4">
        <w:rPr>
          <w:rFonts w:eastAsia="Cambria"/>
          <w:lang w:val="en-GB"/>
        </w:rPr>
        <w:t>..............................................................................................................................</w:t>
      </w:r>
    </w:p>
    <w:p w:rsidR="002F45C1" w:rsidRPr="00C97BF4" w:rsidRDefault="00366449" w:rsidP="008174D8">
      <w:pPr>
        <w:spacing w:after="200" w:line="276" w:lineRule="auto"/>
        <w:outlineLvl w:val="0"/>
        <w:rPr>
          <w:rFonts w:eastAsia="Cambria"/>
          <w:lang w:val="en-GB"/>
        </w:rPr>
      </w:pPr>
      <w:r>
        <w:rPr>
          <w:rFonts w:eastAsia="Cambria"/>
          <w:lang w:val="en-GB"/>
        </w:rPr>
        <w:t>Discipline</w:t>
      </w:r>
      <w:r w:rsidR="002F45C1" w:rsidRPr="00C97BF4">
        <w:rPr>
          <w:rFonts w:eastAsia="Cambria"/>
          <w:lang w:val="en-GB"/>
        </w:rPr>
        <w:t>……………………………………………………………………..…………………………</w:t>
      </w:r>
    </w:p>
    <w:p w:rsidR="002F45C1" w:rsidRPr="00C97BF4" w:rsidRDefault="00366449" w:rsidP="002F45C1">
      <w:pPr>
        <w:spacing w:after="200" w:line="276" w:lineRule="auto"/>
        <w:rPr>
          <w:rFonts w:eastAsia="Cambria"/>
          <w:lang w:val="en-GB"/>
        </w:rPr>
      </w:pPr>
      <w:r w:rsidRPr="00366449">
        <w:rPr>
          <w:rFonts w:eastAsia="Cambria"/>
          <w:lang w:val="en-GB"/>
        </w:rPr>
        <w:t xml:space="preserve">Year of education </w:t>
      </w:r>
      <w:r w:rsidR="002F45C1" w:rsidRPr="00C97BF4">
        <w:rPr>
          <w:rFonts w:eastAsia="Cambria"/>
          <w:lang w:val="en-GB"/>
        </w:rPr>
        <w:t>…………………………………………………………………………………………</w:t>
      </w:r>
    </w:p>
    <w:p w:rsidR="002F45C1" w:rsidRPr="00C97BF4" w:rsidRDefault="00366449" w:rsidP="008174D8">
      <w:pPr>
        <w:spacing w:after="200" w:line="276" w:lineRule="auto"/>
        <w:outlineLvl w:val="0"/>
        <w:rPr>
          <w:rFonts w:eastAsia="Cambria"/>
          <w:lang w:val="en-GB"/>
        </w:rPr>
      </w:pPr>
      <w:r>
        <w:rPr>
          <w:rFonts w:eastAsia="Cambria"/>
          <w:lang w:val="en-GB"/>
        </w:rPr>
        <w:t>Superviso</w:t>
      </w:r>
      <w:r w:rsidR="002F45C1" w:rsidRPr="00C97BF4">
        <w:rPr>
          <w:rFonts w:eastAsia="Cambria"/>
          <w:lang w:val="en-GB"/>
        </w:rPr>
        <w:t>r…………………………………………………………………………………………………</w:t>
      </w:r>
    </w:p>
    <w:p w:rsidR="002F45C1" w:rsidRPr="00C97BF4" w:rsidRDefault="00366449" w:rsidP="002F45C1">
      <w:pPr>
        <w:spacing w:after="200" w:line="276" w:lineRule="auto"/>
        <w:rPr>
          <w:rFonts w:eastAsia="Cambria"/>
          <w:lang w:val="en-GB"/>
        </w:rPr>
      </w:pPr>
      <w:r w:rsidRPr="00366449">
        <w:rPr>
          <w:rFonts w:eastAsia="Cambria"/>
          <w:lang w:val="en-GB"/>
        </w:rPr>
        <w:t xml:space="preserve">Report for the semester </w:t>
      </w:r>
      <w:r w:rsidR="002F45C1" w:rsidRPr="00C97BF4">
        <w:rPr>
          <w:rFonts w:eastAsia="Cambria"/>
          <w:lang w:val="en-GB"/>
        </w:rPr>
        <w:t>…………………</w:t>
      </w:r>
      <w:r w:rsidR="00152B02">
        <w:rPr>
          <w:rFonts w:eastAsia="Cambria"/>
          <w:lang w:val="en-GB"/>
        </w:rPr>
        <w:t>………………. academic year</w:t>
      </w:r>
      <w:r>
        <w:rPr>
          <w:rFonts w:eastAsia="Cambria"/>
          <w:lang w:val="en-GB"/>
        </w:rPr>
        <w:t xml:space="preserve"> ……………………</w:t>
      </w:r>
      <w:r w:rsidR="002F45C1" w:rsidRPr="00C97BF4">
        <w:rPr>
          <w:rFonts w:eastAsia="Cambria"/>
          <w:lang w:val="en-GB"/>
        </w:rPr>
        <w:t>…………</w:t>
      </w:r>
    </w:p>
    <w:p w:rsidR="002F45C1" w:rsidRPr="00D0589F" w:rsidRDefault="00366449" w:rsidP="002F45C1">
      <w:pPr>
        <w:spacing w:after="200" w:line="276" w:lineRule="auto"/>
        <w:rPr>
          <w:rFonts w:eastAsia="Cambria"/>
          <w:lang w:val="en-US"/>
        </w:rPr>
      </w:pPr>
      <w:r w:rsidRPr="00366449">
        <w:rPr>
          <w:rFonts w:eastAsia="Cambria"/>
          <w:lang w:val="en-GB"/>
        </w:rPr>
        <w:t>The degree of advancement of the doctoral dissertation (in%) with a description of the stage of the doctoral dissertation</w:t>
      </w:r>
      <w:r w:rsidR="002F45C1" w:rsidRPr="00C97BF4">
        <w:rPr>
          <w:rFonts w:eastAsia="Cambria"/>
          <w:lang w:val="en-GB"/>
        </w:rPr>
        <w:t>:  ………………………………………………………</w:t>
      </w:r>
      <w:r w:rsidR="002F45C1" w:rsidRPr="00D0589F">
        <w:rPr>
          <w:rFonts w:eastAsia="Cambria"/>
          <w:lang w:val="en-US"/>
        </w:rPr>
        <w:t>……………………………………………………</w:t>
      </w:r>
    </w:p>
    <w:p w:rsidR="002F45C1" w:rsidRPr="00D0589F" w:rsidRDefault="002F45C1" w:rsidP="002F45C1">
      <w:pPr>
        <w:spacing w:after="200" w:line="276" w:lineRule="auto"/>
        <w:rPr>
          <w:rFonts w:eastAsia="Cambria"/>
          <w:lang w:val="en-US"/>
        </w:rPr>
      </w:pPr>
      <w:r w:rsidRPr="00D0589F">
        <w:rPr>
          <w:rFonts w:eastAsia="Cambria"/>
          <w:lang w:val="en-US"/>
        </w:rPr>
        <w:t>……………………………………………………………………………………………………………</w:t>
      </w:r>
    </w:p>
    <w:p w:rsidR="002F45C1" w:rsidRPr="00D0589F" w:rsidRDefault="002F45C1" w:rsidP="002F45C1">
      <w:pPr>
        <w:spacing w:after="200" w:line="276" w:lineRule="auto"/>
        <w:jc w:val="center"/>
        <w:rPr>
          <w:rFonts w:eastAsia="Cambria"/>
          <w:b/>
          <w:bCs/>
          <w:lang w:val="en-US"/>
        </w:rPr>
      </w:pPr>
    </w:p>
    <w:p w:rsidR="00366449" w:rsidRDefault="00366449" w:rsidP="002F45C1">
      <w:pPr>
        <w:spacing w:line="276" w:lineRule="auto"/>
        <w:rPr>
          <w:rFonts w:eastAsia="Cambria"/>
          <w:b/>
          <w:bCs/>
          <w:lang w:val="de-DE"/>
        </w:rPr>
      </w:pPr>
      <w:r w:rsidRPr="00366449">
        <w:rPr>
          <w:rFonts w:eastAsia="Cambria"/>
          <w:b/>
          <w:bCs/>
          <w:lang w:val="de-DE"/>
        </w:rPr>
        <w:t xml:space="preserve">INFORMATION ON THE COURSE OF RESEARCH WORK IN THE LAST SEMESTER / ACADEMIC YEAR </w:t>
      </w:r>
      <w:r w:rsidRPr="00366449">
        <w:rPr>
          <w:rFonts w:ascii="MS Mincho" w:eastAsia="MS Mincho" w:hAnsi="MS Mincho" w:cs="MS Mincho"/>
          <w:b/>
          <w:bCs/>
          <w:lang w:val="de-DE"/>
        </w:rPr>
        <w:t>∗</w:t>
      </w:r>
      <w:r w:rsidRPr="00366449">
        <w:rPr>
          <w:rFonts w:eastAsia="Cambria"/>
          <w:b/>
          <w:bCs/>
          <w:lang w:val="de-DE"/>
        </w:rPr>
        <w:t>)</w:t>
      </w:r>
    </w:p>
    <w:p w:rsidR="00366449" w:rsidRDefault="00366449" w:rsidP="002F45C1">
      <w:pPr>
        <w:spacing w:line="276" w:lineRule="auto"/>
        <w:rPr>
          <w:rFonts w:eastAsia="Cambria"/>
          <w:b/>
          <w:bCs/>
          <w:lang w:val="de-DE"/>
        </w:rPr>
      </w:pPr>
    </w:p>
    <w:p w:rsidR="002F45C1" w:rsidRPr="00D0589F" w:rsidRDefault="00366449" w:rsidP="002F45C1">
      <w:pPr>
        <w:spacing w:line="276" w:lineRule="auto"/>
        <w:rPr>
          <w:rFonts w:eastAsia="Cambria"/>
          <w:lang w:val="en-US"/>
        </w:rPr>
      </w:pPr>
      <w:r w:rsidRPr="004E659A">
        <w:rPr>
          <w:rFonts w:eastAsia="Cambria"/>
          <w:lang w:val="en-GB"/>
        </w:rPr>
        <w:t>List of publications</w:t>
      </w:r>
      <w:r w:rsidR="002F45C1" w:rsidRPr="00D0589F">
        <w:rPr>
          <w:rFonts w:eastAsia="Cambria"/>
          <w:lang w:val="en-US"/>
        </w:rPr>
        <w:t xml:space="preserve"> ……………………………………………………………………………………………………………</w:t>
      </w:r>
    </w:p>
    <w:p w:rsidR="005F72DF" w:rsidRPr="00D0589F" w:rsidRDefault="005F72DF" w:rsidP="005F72DF">
      <w:pPr>
        <w:spacing w:after="200" w:line="276" w:lineRule="auto"/>
        <w:rPr>
          <w:rFonts w:eastAsia="Cambria"/>
          <w:lang w:val="en-US"/>
        </w:rPr>
      </w:pPr>
      <w:r w:rsidRPr="00D0589F">
        <w:rPr>
          <w:rFonts w:eastAsia="Cambria"/>
          <w:lang w:val="en-US"/>
        </w:rPr>
        <w:t>……………………………………………………………………………………………………………</w:t>
      </w:r>
    </w:p>
    <w:p w:rsidR="005F72DF" w:rsidRPr="00D0589F" w:rsidRDefault="005F72DF" w:rsidP="005F72DF">
      <w:pPr>
        <w:spacing w:after="200" w:line="276" w:lineRule="auto"/>
        <w:rPr>
          <w:rFonts w:eastAsia="Cambria"/>
          <w:lang w:val="en-US"/>
        </w:rPr>
      </w:pPr>
      <w:r w:rsidRPr="00D0589F">
        <w:rPr>
          <w:rFonts w:eastAsia="Cambria"/>
          <w:lang w:val="en-US"/>
        </w:rPr>
        <w:t>……………………………………………………………………………………………………………</w:t>
      </w:r>
    </w:p>
    <w:p w:rsidR="00366449" w:rsidRPr="00D0589F" w:rsidRDefault="00366449" w:rsidP="002F45C1">
      <w:pPr>
        <w:spacing w:after="200" w:line="276" w:lineRule="auto"/>
        <w:rPr>
          <w:rFonts w:eastAsia="Cambria"/>
          <w:lang w:val="en-US"/>
        </w:rPr>
      </w:pPr>
    </w:p>
    <w:p w:rsidR="00152B02" w:rsidRPr="00D0589F" w:rsidRDefault="00152B02" w:rsidP="002F45C1">
      <w:pPr>
        <w:spacing w:after="200" w:line="276" w:lineRule="auto"/>
        <w:rPr>
          <w:rFonts w:eastAsia="Cambria"/>
          <w:lang w:val="en-US"/>
        </w:rPr>
      </w:pPr>
    </w:p>
    <w:p w:rsidR="00152B02" w:rsidRPr="00D0589F" w:rsidRDefault="00152B02" w:rsidP="002F45C1">
      <w:pPr>
        <w:spacing w:after="200" w:line="276" w:lineRule="auto"/>
        <w:rPr>
          <w:rFonts w:eastAsia="Cambria"/>
          <w:lang w:val="en-US"/>
        </w:rPr>
      </w:pPr>
    </w:p>
    <w:p w:rsidR="00366449" w:rsidRPr="00366449" w:rsidRDefault="00366449" w:rsidP="002F45C1">
      <w:pPr>
        <w:spacing w:after="200" w:line="276" w:lineRule="auto"/>
        <w:rPr>
          <w:rFonts w:eastAsia="Cambria"/>
          <w:lang w:val="en-GB"/>
        </w:rPr>
      </w:pPr>
      <w:r w:rsidRPr="00366449">
        <w:rPr>
          <w:rFonts w:eastAsia="Cambria"/>
          <w:lang w:val="en-GB"/>
        </w:rPr>
        <w:lastRenderedPageBreak/>
        <w:t>List of scientific conferences</w:t>
      </w:r>
    </w:p>
    <w:p w:rsidR="002F45C1" w:rsidRPr="00366449" w:rsidRDefault="002F45C1" w:rsidP="002F45C1">
      <w:pPr>
        <w:spacing w:after="200" w:line="276" w:lineRule="auto"/>
        <w:rPr>
          <w:rFonts w:eastAsia="Cambria"/>
          <w:lang w:val="en-GB"/>
        </w:rPr>
      </w:pPr>
      <w:r w:rsidRPr="00366449">
        <w:rPr>
          <w:rFonts w:eastAsia="Cambria"/>
          <w:lang w:val="en-GB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366449" w:rsidRPr="00366449" w:rsidRDefault="00366449" w:rsidP="002F45C1">
      <w:pPr>
        <w:spacing w:line="276" w:lineRule="auto"/>
        <w:rPr>
          <w:rFonts w:eastAsia="Cambria"/>
          <w:lang w:val="en-GB"/>
        </w:rPr>
      </w:pPr>
      <w:r w:rsidRPr="00366449">
        <w:rPr>
          <w:rFonts w:eastAsia="Cambria"/>
          <w:lang w:val="en-GB"/>
        </w:rPr>
        <w:t>Talks, papers, seminars</w:t>
      </w:r>
    </w:p>
    <w:p w:rsidR="002F45C1" w:rsidRPr="00366449" w:rsidRDefault="002F45C1" w:rsidP="002F45C1">
      <w:pPr>
        <w:spacing w:line="276" w:lineRule="auto"/>
        <w:rPr>
          <w:rFonts w:eastAsia="Cambria"/>
          <w:lang w:val="en-GB"/>
        </w:rPr>
      </w:pPr>
      <w:r w:rsidRPr="00366449">
        <w:rPr>
          <w:rFonts w:eastAsia="Cambria"/>
          <w:lang w:val="en-GB"/>
        </w:rPr>
        <w:t>……………………………………………………………………………………………………………</w:t>
      </w:r>
    </w:p>
    <w:p w:rsidR="002F45C1" w:rsidRPr="00366449" w:rsidRDefault="002F45C1" w:rsidP="002F45C1">
      <w:pPr>
        <w:spacing w:after="200" w:line="276" w:lineRule="auto"/>
        <w:rPr>
          <w:rFonts w:eastAsia="Cambria"/>
          <w:lang w:val="en-GB"/>
        </w:rPr>
      </w:pPr>
      <w:r w:rsidRPr="00366449">
        <w:rPr>
          <w:rFonts w:eastAsia="Cambria"/>
          <w:lang w:val="en-GB"/>
        </w:rPr>
        <w:t>……………………………………………………………………………………………………………</w:t>
      </w:r>
    </w:p>
    <w:p w:rsidR="00366449" w:rsidRPr="00366449" w:rsidRDefault="00366449" w:rsidP="002F45C1">
      <w:pPr>
        <w:spacing w:line="276" w:lineRule="auto"/>
        <w:rPr>
          <w:rFonts w:eastAsia="Cambria"/>
          <w:lang w:val="en-GB"/>
        </w:rPr>
      </w:pPr>
      <w:r w:rsidRPr="00366449">
        <w:rPr>
          <w:rFonts w:eastAsia="Cambria"/>
          <w:lang w:val="en-GB"/>
        </w:rPr>
        <w:t>Research trips, domestic and foreign internship</w:t>
      </w:r>
    </w:p>
    <w:p w:rsidR="002F45C1" w:rsidRPr="00366449" w:rsidRDefault="002F45C1" w:rsidP="002F45C1">
      <w:pPr>
        <w:spacing w:line="276" w:lineRule="auto"/>
        <w:rPr>
          <w:rFonts w:eastAsia="Cambria"/>
          <w:lang w:val="en-GB"/>
        </w:rPr>
      </w:pPr>
      <w:r w:rsidRPr="00366449">
        <w:rPr>
          <w:rFonts w:eastAsia="Cambria"/>
          <w:lang w:val="en-GB"/>
        </w:rPr>
        <w:t>……………………………………………………………………………………………………………</w:t>
      </w:r>
    </w:p>
    <w:p w:rsidR="002F45C1" w:rsidRPr="00366449" w:rsidRDefault="002F45C1" w:rsidP="002F45C1">
      <w:pPr>
        <w:spacing w:after="200" w:line="276" w:lineRule="auto"/>
        <w:rPr>
          <w:rFonts w:eastAsia="Cambria"/>
          <w:lang w:val="en-GB"/>
        </w:rPr>
      </w:pPr>
      <w:r w:rsidRPr="00366449">
        <w:rPr>
          <w:rFonts w:eastAsia="Cambria"/>
          <w:lang w:val="en-GB"/>
        </w:rPr>
        <w:t>……………………………………………………………………………………………………………</w:t>
      </w:r>
    </w:p>
    <w:p w:rsidR="00366449" w:rsidRDefault="00366449" w:rsidP="002F45C1">
      <w:pPr>
        <w:spacing w:line="276" w:lineRule="auto"/>
        <w:rPr>
          <w:rFonts w:eastAsia="Cambria"/>
          <w:lang w:val="en-GB"/>
        </w:rPr>
      </w:pPr>
      <w:r w:rsidRPr="00366449">
        <w:rPr>
          <w:rFonts w:eastAsia="Cambria"/>
          <w:lang w:val="en-GB"/>
        </w:rPr>
        <w:t>Participation in grants</w:t>
      </w:r>
    </w:p>
    <w:p w:rsidR="002F45C1" w:rsidRPr="00366449" w:rsidRDefault="002F45C1" w:rsidP="002F45C1">
      <w:pPr>
        <w:spacing w:line="276" w:lineRule="auto"/>
        <w:rPr>
          <w:rFonts w:eastAsia="Cambria"/>
          <w:lang w:val="en-GB"/>
        </w:rPr>
      </w:pPr>
      <w:r w:rsidRPr="00366449">
        <w:rPr>
          <w:rFonts w:eastAsia="Cambria"/>
          <w:lang w:val="en-GB"/>
        </w:rPr>
        <w:t>……………………………………………………………………………………………………………</w:t>
      </w:r>
    </w:p>
    <w:p w:rsidR="002F45C1" w:rsidRPr="00366449" w:rsidRDefault="002F45C1" w:rsidP="002F45C1">
      <w:pPr>
        <w:spacing w:after="200" w:line="276" w:lineRule="auto"/>
        <w:rPr>
          <w:rFonts w:eastAsia="Cambria"/>
          <w:lang w:val="en-GB"/>
        </w:rPr>
      </w:pPr>
      <w:r w:rsidRPr="00366449">
        <w:rPr>
          <w:rFonts w:eastAsia="Cambria"/>
          <w:lang w:val="en-GB"/>
        </w:rPr>
        <w:t>……………………………………………………………………………………………………………</w:t>
      </w:r>
    </w:p>
    <w:p w:rsidR="00366449" w:rsidRDefault="00366449" w:rsidP="008174D8">
      <w:pPr>
        <w:spacing w:after="200" w:line="276" w:lineRule="auto"/>
        <w:outlineLvl w:val="0"/>
        <w:rPr>
          <w:rFonts w:eastAsia="Cambria"/>
          <w:lang w:val="en-GB"/>
        </w:rPr>
      </w:pPr>
      <w:r>
        <w:rPr>
          <w:rFonts w:eastAsia="Cambria"/>
          <w:lang w:val="en-GB"/>
        </w:rPr>
        <w:t>Awards</w:t>
      </w:r>
    </w:p>
    <w:p w:rsidR="002F45C1" w:rsidRPr="00366449" w:rsidRDefault="002F45C1" w:rsidP="008174D8">
      <w:pPr>
        <w:spacing w:after="200" w:line="276" w:lineRule="auto"/>
        <w:outlineLvl w:val="0"/>
        <w:rPr>
          <w:rFonts w:eastAsia="Cambria"/>
          <w:lang w:val="en-GB"/>
        </w:rPr>
      </w:pPr>
      <w:r w:rsidRPr="00366449">
        <w:rPr>
          <w:rFonts w:eastAsia="Cambria"/>
          <w:lang w:val="en-GB"/>
        </w:rPr>
        <w:t>………………………………………………………………………………………</w:t>
      </w:r>
    </w:p>
    <w:p w:rsidR="002F45C1" w:rsidRPr="00366449" w:rsidRDefault="002F45C1" w:rsidP="002F45C1">
      <w:pPr>
        <w:spacing w:line="276" w:lineRule="auto"/>
        <w:rPr>
          <w:rFonts w:eastAsia="Cambria"/>
          <w:lang w:val="en-GB"/>
        </w:rPr>
      </w:pPr>
      <w:r w:rsidRPr="00366449">
        <w:rPr>
          <w:rFonts w:eastAsia="Cambria"/>
          <w:lang w:val="en-GB"/>
        </w:rPr>
        <w:t>……………………………………………………………………………………………………………</w:t>
      </w:r>
    </w:p>
    <w:p w:rsidR="002F45C1" w:rsidRPr="00366449" w:rsidRDefault="002F45C1" w:rsidP="002F45C1">
      <w:pPr>
        <w:spacing w:line="276" w:lineRule="auto"/>
        <w:rPr>
          <w:rFonts w:eastAsia="Cambria"/>
          <w:lang w:val="en-GB"/>
        </w:rPr>
      </w:pPr>
      <w:r w:rsidRPr="00366449">
        <w:rPr>
          <w:rFonts w:eastAsia="Cambria"/>
          <w:lang w:val="en-GB"/>
        </w:rPr>
        <w:t>……………………………………………………………………………………………………………</w:t>
      </w:r>
    </w:p>
    <w:p w:rsidR="002F45C1" w:rsidRPr="00366449" w:rsidRDefault="002F45C1" w:rsidP="002F45C1">
      <w:pPr>
        <w:spacing w:line="276" w:lineRule="auto"/>
        <w:rPr>
          <w:rFonts w:eastAsia="Cambria"/>
          <w:lang w:val="en-GB"/>
        </w:rPr>
      </w:pPr>
    </w:p>
    <w:p w:rsidR="00366449" w:rsidRDefault="00366449" w:rsidP="002F45C1">
      <w:pPr>
        <w:spacing w:line="276" w:lineRule="auto"/>
        <w:rPr>
          <w:rFonts w:eastAsia="Cambria"/>
          <w:lang w:val="en-GB"/>
        </w:rPr>
      </w:pPr>
      <w:r w:rsidRPr="00366449">
        <w:rPr>
          <w:rFonts w:eastAsia="Cambria"/>
          <w:lang w:val="en-GB"/>
        </w:rPr>
        <w:t>Assistance in organizational work</w:t>
      </w:r>
    </w:p>
    <w:p w:rsidR="002F45C1" w:rsidRPr="00366449" w:rsidRDefault="002F45C1" w:rsidP="002F45C1">
      <w:pPr>
        <w:spacing w:line="276" w:lineRule="auto"/>
        <w:rPr>
          <w:rFonts w:eastAsia="Cambria"/>
          <w:lang w:val="en-GB"/>
        </w:rPr>
      </w:pPr>
      <w:r w:rsidRPr="00366449">
        <w:rPr>
          <w:rFonts w:eastAsia="Cambria"/>
          <w:lang w:val="en-GB"/>
        </w:rPr>
        <w:t>……………………………………………………………………………………………………………</w:t>
      </w:r>
    </w:p>
    <w:p w:rsidR="002F45C1" w:rsidRPr="00366449" w:rsidRDefault="002F45C1" w:rsidP="002F45C1">
      <w:pPr>
        <w:spacing w:line="276" w:lineRule="auto"/>
        <w:rPr>
          <w:rFonts w:eastAsia="Cambria"/>
          <w:lang w:val="en-GB"/>
        </w:rPr>
      </w:pPr>
      <w:r w:rsidRPr="00366449">
        <w:rPr>
          <w:rFonts w:eastAsia="Cambria"/>
          <w:lang w:val="en-GB"/>
        </w:rPr>
        <w:t>……………………………………………………………………………………………………………</w:t>
      </w:r>
    </w:p>
    <w:p w:rsidR="002F45C1" w:rsidRPr="00366449" w:rsidRDefault="002F45C1" w:rsidP="002F45C1">
      <w:pPr>
        <w:spacing w:after="200" w:line="276" w:lineRule="auto"/>
        <w:rPr>
          <w:rFonts w:eastAsia="Cambria"/>
          <w:lang w:val="en-GB"/>
        </w:rPr>
      </w:pPr>
    </w:p>
    <w:p w:rsidR="00366449" w:rsidRDefault="00366449" w:rsidP="002F45C1">
      <w:pPr>
        <w:spacing w:line="276" w:lineRule="auto"/>
        <w:rPr>
          <w:rFonts w:eastAsia="Cambria"/>
          <w:lang w:val="en-GB"/>
        </w:rPr>
      </w:pPr>
      <w:r w:rsidRPr="00366449">
        <w:rPr>
          <w:rFonts w:eastAsia="Cambria"/>
          <w:lang w:val="en-GB"/>
        </w:rPr>
        <w:t>Other activities</w:t>
      </w:r>
    </w:p>
    <w:p w:rsidR="002F45C1" w:rsidRPr="00366449" w:rsidRDefault="002F45C1" w:rsidP="002F45C1">
      <w:pPr>
        <w:spacing w:line="276" w:lineRule="auto"/>
        <w:rPr>
          <w:rFonts w:eastAsia="Cambria"/>
          <w:lang w:val="en-GB"/>
        </w:rPr>
      </w:pPr>
      <w:r w:rsidRPr="00366449">
        <w:rPr>
          <w:rFonts w:eastAsia="Cambria"/>
          <w:lang w:val="en-GB"/>
        </w:rPr>
        <w:t>……………………………………………………………………………………………………………</w:t>
      </w:r>
    </w:p>
    <w:p w:rsidR="002F45C1" w:rsidRPr="00366449" w:rsidRDefault="002F45C1" w:rsidP="002F45C1">
      <w:pPr>
        <w:spacing w:after="200" w:line="276" w:lineRule="auto"/>
        <w:rPr>
          <w:rFonts w:eastAsia="Cambria"/>
          <w:lang w:val="en-GB"/>
        </w:rPr>
      </w:pPr>
      <w:r w:rsidRPr="00366449">
        <w:rPr>
          <w:rFonts w:eastAsia="Cambria"/>
          <w:lang w:val="en-GB"/>
        </w:rPr>
        <w:t>……………………………………………………………………………………………………………</w:t>
      </w:r>
      <w:r w:rsidR="002569D7" w:rsidRPr="00366449">
        <w:rPr>
          <w:rFonts w:eastAsia="Cambria"/>
          <w:lang w:val="en-GB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2F45C1" w:rsidRPr="00366449" w:rsidRDefault="002F45C1" w:rsidP="002F45C1">
      <w:pPr>
        <w:spacing w:after="200" w:line="276" w:lineRule="auto"/>
        <w:rPr>
          <w:rFonts w:eastAsia="Cambria"/>
          <w:lang w:val="en-GB"/>
        </w:rPr>
      </w:pPr>
    </w:p>
    <w:p w:rsidR="002569D7" w:rsidRPr="00366449" w:rsidRDefault="002569D7" w:rsidP="002F45C1">
      <w:pPr>
        <w:spacing w:after="200" w:line="276" w:lineRule="auto"/>
        <w:rPr>
          <w:rFonts w:eastAsia="Cambria"/>
          <w:lang w:val="en-GB"/>
        </w:rPr>
      </w:pPr>
    </w:p>
    <w:p w:rsidR="002F45C1" w:rsidRPr="00366449" w:rsidRDefault="002F45C1" w:rsidP="002F45C1">
      <w:pPr>
        <w:tabs>
          <w:tab w:val="left" w:pos="4253"/>
        </w:tabs>
        <w:spacing w:line="276" w:lineRule="auto"/>
        <w:rPr>
          <w:rFonts w:eastAsia="Cambria"/>
          <w:lang w:val="en-GB"/>
        </w:rPr>
      </w:pPr>
      <w:r w:rsidRPr="00366449">
        <w:rPr>
          <w:rFonts w:eastAsia="Cambria"/>
          <w:lang w:val="en-GB"/>
        </w:rPr>
        <w:t>…………………………………………</w:t>
      </w:r>
      <w:r w:rsidRPr="00366449">
        <w:rPr>
          <w:rFonts w:eastAsia="Cambria"/>
          <w:lang w:val="en-GB"/>
        </w:rPr>
        <w:tab/>
      </w:r>
      <w:r w:rsidR="005F72DF" w:rsidRPr="00366449">
        <w:rPr>
          <w:rFonts w:eastAsia="Cambria"/>
          <w:lang w:val="en-GB"/>
        </w:rPr>
        <w:t xml:space="preserve">  </w:t>
      </w:r>
      <w:r w:rsidRPr="00366449">
        <w:rPr>
          <w:rFonts w:eastAsia="Cambria"/>
          <w:lang w:val="en-GB"/>
        </w:rPr>
        <w:tab/>
        <w:t>………………………………………………..</w:t>
      </w:r>
    </w:p>
    <w:p w:rsidR="002F45C1" w:rsidRPr="00366449" w:rsidRDefault="004E659A" w:rsidP="002F45C1">
      <w:pPr>
        <w:spacing w:after="200" w:line="276" w:lineRule="auto"/>
        <w:ind w:firstLine="720"/>
        <w:rPr>
          <w:rFonts w:eastAsia="Cambria"/>
          <w:i/>
          <w:iCs/>
          <w:sz w:val="18"/>
          <w:szCs w:val="18"/>
          <w:lang w:val="en-GB"/>
        </w:rPr>
      </w:pPr>
      <w:r w:rsidRPr="004E659A">
        <w:rPr>
          <w:rFonts w:eastAsia="Cambria"/>
          <w:i/>
          <w:iCs/>
          <w:sz w:val="18"/>
          <w:szCs w:val="18"/>
          <w:lang w:val="en-GB"/>
        </w:rPr>
        <w:t>place and date</w:t>
      </w:r>
      <w:r w:rsidR="002F45C1" w:rsidRPr="00366449">
        <w:rPr>
          <w:rFonts w:eastAsia="Cambria"/>
          <w:sz w:val="18"/>
          <w:szCs w:val="18"/>
          <w:lang w:val="en-GB"/>
        </w:rPr>
        <w:tab/>
        <w:t xml:space="preserve">          </w:t>
      </w:r>
      <w:r w:rsidR="002F45C1" w:rsidRPr="00366449">
        <w:rPr>
          <w:rFonts w:eastAsia="Cambria"/>
          <w:sz w:val="18"/>
          <w:szCs w:val="18"/>
          <w:lang w:val="en-GB"/>
        </w:rPr>
        <w:tab/>
      </w:r>
      <w:r w:rsidR="002F45C1" w:rsidRPr="00366449">
        <w:rPr>
          <w:rFonts w:eastAsia="Cambria"/>
          <w:sz w:val="18"/>
          <w:szCs w:val="18"/>
          <w:lang w:val="en-GB"/>
        </w:rPr>
        <w:tab/>
        <w:t xml:space="preserve">                    </w:t>
      </w:r>
      <w:r w:rsidR="005F72DF" w:rsidRPr="00366449">
        <w:rPr>
          <w:rFonts w:eastAsia="Cambria"/>
          <w:sz w:val="18"/>
          <w:szCs w:val="18"/>
          <w:lang w:val="en-GB"/>
        </w:rPr>
        <w:t xml:space="preserve">                </w:t>
      </w:r>
      <w:r w:rsidR="002F45C1" w:rsidRPr="00366449">
        <w:rPr>
          <w:rFonts w:eastAsia="Cambria"/>
          <w:sz w:val="18"/>
          <w:szCs w:val="18"/>
          <w:lang w:val="en-GB"/>
        </w:rPr>
        <w:t xml:space="preserve">   </w:t>
      </w:r>
      <w:r w:rsidR="0045331E" w:rsidRPr="00473C6D">
        <w:rPr>
          <w:i/>
          <w:iCs/>
          <w:sz w:val="18"/>
          <w:szCs w:val="18"/>
          <w:lang w:val="en-GB"/>
        </w:rPr>
        <w:t>legible signature of the doctoral student</w:t>
      </w:r>
    </w:p>
    <w:p w:rsidR="002F45C1" w:rsidRPr="00366449" w:rsidRDefault="002F45C1" w:rsidP="002F45C1">
      <w:pPr>
        <w:spacing w:after="200" w:line="276" w:lineRule="auto"/>
        <w:rPr>
          <w:rFonts w:eastAsia="Cambria"/>
          <w:lang w:val="en-GB"/>
        </w:rPr>
      </w:pPr>
    </w:p>
    <w:p w:rsidR="002569D7" w:rsidRPr="00366449" w:rsidRDefault="002569D7" w:rsidP="002F45C1">
      <w:pPr>
        <w:spacing w:after="200" w:line="276" w:lineRule="auto"/>
        <w:rPr>
          <w:rFonts w:eastAsia="Cambria"/>
          <w:b/>
          <w:bCs/>
          <w:lang w:val="en-GB"/>
        </w:rPr>
      </w:pPr>
    </w:p>
    <w:p w:rsidR="002569D7" w:rsidRPr="00366449" w:rsidRDefault="002569D7" w:rsidP="002F45C1">
      <w:pPr>
        <w:spacing w:after="200" w:line="276" w:lineRule="auto"/>
        <w:rPr>
          <w:rFonts w:eastAsia="Cambria"/>
          <w:b/>
          <w:bCs/>
          <w:lang w:val="en-GB"/>
        </w:rPr>
      </w:pPr>
    </w:p>
    <w:p w:rsidR="002569D7" w:rsidRPr="00366449" w:rsidRDefault="002569D7" w:rsidP="002F45C1">
      <w:pPr>
        <w:spacing w:after="200" w:line="276" w:lineRule="auto"/>
        <w:rPr>
          <w:rFonts w:eastAsia="Cambria"/>
          <w:b/>
          <w:bCs/>
          <w:lang w:val="en-GB"/>
        </w:rPr>
      </w:pPr>
    </w:p>
    <w:p w:rsidR="0045331E" w:rsidRDefault="0045331E" w:rsidP="002F45C1">
      <w:pPr>
        <w:spacing w:line="276" w:lineRule="auto"/>
        <w:rPr>
          <w:rFonts w:eastAsia="Cambria"/>
          <w:b/>
          <w:bCs/>
          <w:lang w:val="en-GB"/>
        </w:rPr>
      </w:pPr>
      <w:r w:rsidRPr="0045331E">
        <w:rPr>
          <w:rFonts w:eastAsia="Cambria"/>
          <w:b/>
          <w:bCs/>
          <w:lang w:val="en-GB"/>
        </w:rPr>
        <w:t>COMM</w:t>
      </w:r>
      <w:r>
        <w:rPr>
          <w:rFonts w:eastAsia="Cambria"/>
          <w:b/>
          <w:bCs/>
          <w:lang w:val="en-GB"/>
        </w:rPr>
        <w:t>ENTS AND OPINIONS OF THE SUPERVISO</w:t>
      </w:r>
      <w:r w:rsidRPr="0045331E">
        <w:rPr>
          <w:rFonts w:eastAsia="Cambria"/>
          <w:b/>
          <w:bCs/>
          <w:lang w:val="en-GB"/>
        </w:rPr>
        <w:t>R</w:t>
      </w:r>
    </w:p>
    <w:p w:rsidR="002F45C1" w:rsidRPr="00366449" w:rsidRDefault="002F45C1" w:rsidP="002F45C1">
      <w:pPr>
        <w:spacing w:line="276" w:lineRule="auto"/>
        <w:rPr>
          <w:rFonts w:eastAsia="Cambria"/>
          <w:lang w:val="en-GB"/>
        </w:rPr>
      </w:pPr>
      <w:r w:rsidRPr="00366449">
        <w:rPr>
          <w:rFonts w:eastAsia="Cambria"/>
          <w:lang w:val="en-GB"/>
        </w:rPr>
        <w:t>……………………………………………………………………………………………………………</w:t>
      </w:r>
    </w:p>
    <w:p w:rsidR="002F45C1" w:rsidRPr="00366449" w:rsidRDefault="002F45C1" w:rsidP="002F45C1">
      <w:pPr>
        <w:spacing w:after="200" w:line="276" w:lineRule="auto"/>
        <w:rPr>
          <w:rFonts w:eastAsia="Cambria"/>
          <w:lang w:val="en-GB"/>
        </w:rPr>
      </w:pPr>
      <w:r w:rsidRPr="00366449">
        <w:rPr>
          <w:rFonts w:eastAsia="Cambria"/>
          <w:lang w:val="en-GB"/>
        </w:rPr>
        <w:t>……………………………………………………………………………………………………………</w:t>
      </w:r>
      <w:r w:rsidR="002569D7" w:rsidRPr="00366449">
        <w:rPr>
          <w:rFonts w:eastAsia="Cambria"/>
          <w:lang w:val="en-GB"/>
        </w:rPr>
        <w:t>…………………………………………………………………………………………………………….</w:t>
      </w:r>
    </w:p>
    <w:p w:rsidR="002F45C1" w:rsidRPr="00366449" w:rsidRDefault="0045331E" w:rsidP="002F45C1">
      <w:pPr>
        <w:spacing w:after="200" w:line="276" w:lineRule="auto"/>
        <w:rPr>
          <w:rFonts w:eastAsia="Cambria"/>
          <w:lang w:val="en-GB"/>
        </w:rPr>
      </w:pPr>
      <w:r w:rsidRPr="0045331E">
        <w:rPr>
          <w:rFonts w:eastAsia="Cambria"/>
          <w:lang w:val="en-GB"/>
        </w:rPr>
        <w:t xml:space="preserve">I confirm that the doctoral student has / has not fulfilled his / her duties in the last semester or academic year at </w:t>
      </w:r>
      <w:r>
        <w:rPr>
          <w:rFonts w:eastAsia="Cambria"/>
          <w:lang w:val="en-GB"/>
        </w:rPr>
        <w:t xml:space="preserve">the </w:t>
      </w:r>
      <w:r w:rsidRPr="0045331E">
        <w:rPr>
          <w:rFonts w:eastAsia="Cambria"/>
          <w:lang w:val="en-GB"/>
        </w:rPr>
        <w:t>ISD TUL in accordance with the requirements set out in the regulations of the pr</w:t>
      </w:r>
      <w:r>
        <w:rPr>
          <w:rFonts w:eastAsia="Cambria"/>
          <w:lang w:val="en-GB"/>
        </w:rPr>
        <w:t>oject "Integrated Program of</w:t>
      </w:r>
      <w:r w:rsidRPr="0045331E">
        <w:rPr>
          <w:rFonts w:eastAsia="Cambria"/>
          <w:lang w:val="en-GB"/>
        </w:rPr>
        <w:t xml:space="preserve"> Lodz University of Technology - 2nd edition", </w:t>
      </w:r>
      <w:r>
        <w:rPr>
          <w:rFonts w:eastAsia="Cambria"/>
          <w:lang w:val="en-GB"/>
        </w:rPr>
        <w:t>curriculum</w:t>
      </w:r>
      <w:r w:rsidRPr="00D0589F">
        <w:rPr>
          <w:lang w:val="en-US"/>
        </w:rPr>
        <w:t xml:space="preserve"> </w:t>
      </w:r>
      <w:r w:rsidRPr="0045331E">
        <w:rPr>
          <w:rFonts w:eastAsia="Cambria"/>
          <w:lang w:val="en-GB"/>
        </w:rPr>
        <w:t xml:space="preserve">and regulations of </w:t>
      </w:r>
      <w:r>
        <w:rPr>
          <w:rFonts w:eastAsia="Cambria"/>
          <w:lang w:val="en-GB"/>
        </w:rPr>
        <w:t xml:space="preserve">the </w:t>
      </w:r>
      <w:r w:rsidRPr="0045331E">
        <w:rPr>
          <w:rFonts w:eastAsia="Cambria"/>
          <w:lang w:val="en-GB"/>
        </w:rPr>
        <w:t xml:space="preserve">ISD </w:t>
      </w:r>
      <w:r>
        <w:rPr>
          <w:rFonts w:eastAsia="Cambria"/>
          <w:lang w:val="en-GB"/>
        </w:rPr>
        <w:t>TUL</w:t>
      </w:r>
      <w:r w:rsidRPr="0045331E">
        <w:rPr>
          <w:rFonts w:eastAsia="Cambria"/>
          <w:lang w:val="en-GB"/>
        </w:rPr>
        <w:t>.</w:t>
      </w:r>
    </w:p>
    <w:p w:rsidR="002F45C1" w:rsidRPr="00366449" w:rsidRDefault="002F45C1" w:rsidP="002F45C1">
      <w:pPr>
        <w:spacing w:after="200" w:line="276" w:lineRule="auto"/>
        <w:rPr>
          <w:rFonts w:eastAsia="Cambria"/>
          <w:lang w:val="en-GB"/>
        </w:rPr>
      </w:pPr>
    </w:p>
    <w:p w:rsidR="002F45C1" w:rsidRPr="00366449" w:rsidRDefault="002F45C1" w:rsidP="002F45C1">
      <w:pPr>
        <w:spacing w:after="200" w:line="276" w:lineRule="auto"/>
        <w:rPr>
          <w:rFonts w:eastAsia="Cambria"/>
          <w:lang w:val="en-GB"/>
        </w:rPr>
      </w:pPr>
    </w:p>
    <w:p w:rsidR="002F45C1" w:rsidRPr="00366449" w:rsidRDefault="002F45C1" w:rsidP="002F45C1">
      <w:pPr>
        <w:tabs>
          <w:tab w:val="left" w:pos="4253"/>
        </w:tabs>
        <w:spacing w:line="276" w:lineRule="auto"/>
        <w:rPr>
          <w:rFonts w:eastAsia="Cambria"/>
          <w:lang w:val="en-GB"/>
        </w:rPr>
      </w:pPr>
      <w:r w:rsidRPr="00366449">
        <w:rPr>
          <w:rFonts w:eastAsia="Cambria"/>
          <w:lang w:val="en-GB"/>
        </w:rPr>
        <w:t>…………………………………………</w:t>
      </w:r>
      <w:r w:rsidRPr="00366449">
        <w:rPr>
          <w:rFonts w:eastAsia="Cambria"/>
          <w:lang w:val="en-GB"/>
        </w:rPr>
        <w:tab/>
      </w:r>
      <w:r w:rsidR="005F72DF" w:rsidRPr="00366449">
        <w:rPr>
          <w:rFonts w:eastAsia="Cambria"/>
          <w:lang w:val="en-GB"/>
        </w:rPr>
        <w:t xml:space="preserve">            </w:t>
      </w:r>
      <w:r w:rsidRPr="00366449">
        <w:rPr>
          <w:rFonts w:eastAsia="Cambria"/>
          <w:lang w:val="en-GB"/>
        </w:rPr>
        <w:t>………………………………………………..</w:t>
      </w:r>
    </w:p>
    <w:p w:rsidR="002F45C1" w:rsidRPr="00366449" w:rsidRDefault="0045331E" w:rsidP="002F45C1">
      <w:pPr>
        <w:spacing w:after="200" w:line="276" w:lineRule="auto"/>
        <w:ind w:firstLine="720"/>
        <w:rPr>
          <w:rFonts w:eastAsia="Cambria"/>
          <w:i/>
          <w:iCs/>
          <w:sz w:val="18"/>
          <w:szCs w:val="18"/>
          <w:lang w:val="en-GB"/>
        </w:rPr>
      </w:pPr>
      <w:r w:rsidRPr="004E659A">
        <w:rPr>
          <w:rFonts w:eastAsia="Cambria"/>
          <w:i/>
          <w:iCs/>
          <w:sz w:val="18"/>
          <w:szCs w:val="18"/>
          <w:lang w:val="en-GB"/>
        </w:rPr>
        <w:t>place and date</w:t>
      </w:r>
      <w:r w:rsidR="002F45C1" w:rsidRPr="00366449">
        <w:rPr>
          <w:rFonts w:eastAsia="Cambria"/>
          <w:sz w:val="18"/>
          <w:szCs w:val="18"/>
          <w:lang w:val="en-GB"/>
        </w:rPr>
        <w:tab/>
        <w:t xml:space="preserve">          </w:t>
      </w:r>
      <w:r w:rsidR="002F45C1" w:rsidRPr="00366449">
        <w:rPr>
          <w:rFonts w:eastAsia="Cambria"/>
          <w:sz w:val="18"/>
          <w:szCs w:val="18"/>
          <w:lang w:val="en-GB"/>
        </w:rPr>
        <w:tab/>
      </w:r>
      <w:r w:rsidR="002F45C1" w:rsidRPr="00366449">
        <w:rPr>
          <w:rFonts w:eastAsia="Cambria"/>
          <w:sz w:val="18"/>
          <w:szCs w:val="18"/>
          <w:lang w:val="en-GB"/>
        </w:rPr>
        <w:tab/>
        <w:t xml:space="preserve">                      </w:t>
      </w:r>
      <w:r w:rsidR="005F72DF" w:rsidRPr="00366449">
        <w:rPr>
          <w:rFonts w:eastAsia="Cambria"/>
          <w:sz w:val="18"/>
          <w:szCs w:val="18"/>
          <w:lang w:val="en-GB"/>
        </w:rPr>
        <w:t xml:space="preserve">          </w:t>
      </w:r>
      <w:r w:rsidR="002F45C1" w:rsidRPr="00366449">
        <w:rPr>
          <w:rFonts w:eastAsia="Cambria"/>
          <w:sz w:val="18"/>
          <w:szCs w:val="18"/>
          <w:lang w:val="en-GB"/>
        </w:rPr>
        <w:t xml:space="preserve"> </w:t>
      </w:r>
      <w:r>
        <w:rPr>
          <w:rFonts w:eastAsia="Cambria"/>
          <w:sz w:val="18"/>
          <w:szCs w:val="18"/>
          <w:lang w:val="en-GB"/>
        </w:rPr>
        <w:t xml:space="preserve">              </w:t>
      </w:r>
      <w:r w:rsidRPr="00473C6D">
        <w:rPr>
          <w:i/>
          <w:iCs/>
          <w:sz w:val="18"/>
          <w:szCs w:val="18"/>
          <w:lang w:val="en-GB"/>
        </w:rPr>
        <w:t>legible s</w:t>
      </w:r>
      <w:r>
        <w:rPr>
          <w:i/>
          <w:iCs/>
          <w:sz w:val="18"/>
          <w:szCs w:val="18"/>
          <w:lang w:val="en-GB"/>
        </w:rPr>
        <w:t>ignature of the supervisor</w:t>
      </w:r>
    </w:p>
    <w:p w:rsidR="002F45C1" w:rsidRPr="00366449" w:rsidRDefault="002F45C1" w:rsidP="002F45C1">
      <w:pPr>
        <w:spacing w:after="200" w:line="276" w:lineRule="auto"/>
        <w:ind w:firstLine="720"/>
        <w:rPr>
          <w:rFonts w:eastAsia="Cambria"/>
          <w:i/>
          <w:iCs/>
          <w:sz w:val="18"/>
          <w:szCs w:val="18"/>
          <w:lang w:val="en-GB"/>
        </w:rPr>
      </w:pPr>
    </w:p>
    <w:p w:rsidR="002F45C1" w:rsidRPr="00366449" w:rsidRDefault="002F45C1" w:rsidP="002F45C1">
      <w:pPr>
        <w:tabs>
          <w:tab w:val="center" w:pos="1702"/>
          <w:tab w:val="center" w:pos="2268"/>
          <w:tab w:val="center" w:pos="2834"/>
          <w:tab w:val="center" w:pos="3403"/>
          <w:tab w:val="center" w:pos="3969"/>
          <w:tab w:val="center" w:pos="4536"/>
          <w:tab w:val="center" w:pos="5102"/>
          <w:tab w:val="center" w:pos="5671"/>
          <w:tab w:val="center" w:pos="6237"/>
          <w:tab w:val="center" w:pos="6804"/>
          <w:tab w:val="center" w:pos="7370"/>
          <w:tab w:val="center" w:pos="7939"/>
        </w:tabs>
        <w:jc w:val="right"/>
        <w:rPr>
          <w:sz w:val="18"/>
          <w:szCs w:val="18"/>
          <w:lang w:val="en-GB"/>
        </w:rPr>
      </w:pPr>
    </w:p>
    <w:p w:rsidR="00D62193" w:rsidRPr="00366449" w:rsidRDefault="00D62193" w:rsidP="00D060CF">
      <w:pPr>
        <w:pStyle w:val="Kolorowalistaakcent1"/>
        <w:ind w:left="0"/>
        <w:rPr>
          <w:sz w:val="24"/>
          <w:szCs w:val="24"/>
        </w:rPr>
      </w:pPr>
    </w:p>
    <w:sectPr w:rsidR="00D62193" w:rsidRPr="00366449" w:rsidSect="00181474">
      <w:headerReference w:type="even" r:id="rId8"/>
      <w:headerReference w:type="default" r:id="rId9"/>
      <w:footerReference w:type="default" r:id="rId10"/>
      <w:pgSz w:w="11906" w:h="16838"/>
      <w:pgMar w:top="1843" w:right="991" w:bottom="1985" w:left="851" w:header="181" w:footer="20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3130C" w:rsidRDefault="00B3130C">
      <w:r>
        <w:separator/>
      </w:r>
    </w:p>
  </w:endnote>
  <w:endnote w:type="continuationSeparator" w:id="0">
    <w:p w:rsidR="00B3130C" w:rsidRDefault="00B313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01F8E" w:rsidRPr="00181474" w:rsidRDefault="00A01F8E" w:rsidP="00EC0A72">
    <w:pPr>
      <w:tabs>
        <w:tab w:val="left" w:pos="567"/>
      </w:tabs>
      <w:ind w:left="7799" w:right="57"/>
      <w:rPr>
        <w:rFonts w:ascii="Calibri" w:hAnsi="Calibri" w:cs="Calibri"/>
        <w:sz w:val="16"/>
        <w:szCs w:val="16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91" type="#_x0000_t75" style="position:absolute;left:0;text-align:left;margin-left:0;margin-top:-3.1pt;width:104.35pt;height:68.75pt;z-index:7;mso-position-horizontal:center;mso-position-horizontal-relative:margin">
          <v:imagedata r:id="rId1" o:title="zpu II logo cmyk przezroczyste"/>
          <w10:wrap anchorx="margin"/>
        </v:shape>
      </w:pict>
    </w:r>
    <w:r>
      <w:rPr>
        <w:noProof/>
      </w:rPr>
      <w:pict>
        <v:shape id="_x0000_s2090" type="#_x0000_t75" style="position:absolute;left:0;text-align:left;margin-left:11.55pt;margin-top:1.15pt;width:120.4pt;height:53pt;z-index:6">
          <v:imagedata r:id="rId2" o:title="logotyp_PŁ"/>
        </v:shape>
      </w:pict>
    </w:r>
    <w:r>
      <w:rPr>
        <w:rFonts w:ascii="Calibri" w:hAnsi="Calibri" w:cs="Calibri"/>
        <w:b/>
        <w:sz w:val="16"/>
        <w:szCs w:val="16"/>
      </w:rPr>
      <w:t>PROJECT OFFICE</w:t>
    </w:r>
  </w:p>
  <w:p w:rsidR="00A01F8E" w:rsidRPr="00181474" w:rsidRDefault="00A01F8E" w:rsidP="00EC0A72">
    <w:pPr>
      <w:tabs>
        <w:tab w:val="left" w:pos="7710"/>
        <w:tab w:val="right" w:pos="10007"/>
      </w:tabs>
      <w:ind w:left="7799" w:right="57"/>
      <w:rPr>
        <w:rFonts w:ascii="Calibri" w:hAnsi="Calibri" w:cs="Calibri"/>
        <w:sz w:val="16"/>
        <w:szCs w:val="16"/>
      </w:rPr>
    </w:pPr>
    <w:r w:rsidRPr="00181474">
      <w:rPr>
        <w:rFonts w:ascii="Calibri" w:hAnsi="Calibri" w:cs="Calibri"/>
        <w:sz w:val="16"/>
        <w:szCs w:val="16"/>
      </w:rPr>
      <w:t xml:space="preserve">ul. Żeromskiego 116, 90-924 Łódź </w:t>
    </w:r>
  </w:p>
  <w:p w:rsidR="00A01F8E" w:rsidRPr="00181474" w:rsidRDefault="00A01F8E" w:rsidP="00EC0A72">
    <w:pPr>
      <w:ind w:left="7799" w:right="57"/>
      <w:rPr>
        <w:rFonts w:ascii="Calibri" w:hAnsi="Calibri" w:cs="Calibri"/>
        <w:sz w:val="16"/>
        <w:szCs w:val="16"/>
      </w:rPr>
    </w:pPr>
    <w:r>
      <w:rPr>
        <w:rFonts w:ascii="Calibri" w:hAnsi="Calibri" w:cs="Calibri"/>
        <w:sz w:val="16"/>
        <w:szCs w:val="16"/>
      </w:rPr>
      <w:t xml:space="preserve">bud. A33, wejście A, II </w:t>
    </w:r>
    <w:proofErr w:type="spellStart"/>
    <w:r>
      <w:rPr>
        <w:rFonts w:ascii="Calibri" w:hAnsi="Calibri" w:cs="Calibri"/>
        <w:sz w:val="16"/>
        <w:szCs w:val="16"/>
      </w:rPr>
      <w:t>floor</w:t>
    </w:r>
    <w:proofErr w:type="spellEnd"/>
  </w:p>
  <w:p w:rsidR="00A01F8E" w:rsidRPr="00FA59F0" w:rsidRDefault="00A01F8E" w:rsidP="00EC0A72">
    <w:pPr>
      <w:tabs>
        <w:tab w:val="left" w:pos="8789"/>
      </w:tabs>
      <w:ind w:left="7799" w:right="57"/>
      <w:rPr>
        <w:rFonts w:ascii="Calibri" w:hAnsi="Calibri" w:cs="Calibri"/>
        <w:sz w:val="16"/>
        <w:szCs w:val="16"/>
        <w:lang w:val="en-GB"/>
      </w:rPr>
    </w:pPr>
    <w:r w:rsidRPr="00FA59F0">
      <w:rPr>
        <w:rFonts w:ascii="Calibri" w:hAnsi="Calibri" w:cs="Calibri"/>
        <w:sz w:val="16"/>
        <w:szCs w:val="16"/>
        <w:lang w:val="en-GB"/>
      </w:rPr>
      <w:t xml:space="preserve">tel.: (42) 631 21 07 </w:t>
    </w:r>
    <w:r w:rsidRPr="00FA59F0">
      <w:rPr>
        <w:rFonts w:ascii="Calibri" w:hAnsi="Calibri" w:cs="Calibri"/>
        <w:sz w:val="16"/>
        <w:szCs w:val="16"/>
        <w:lang w:val="en-GB"/>
      </w:rPr>
      <w:br/>
      <w:t xml:space="preserve">www.zpu.p.lodz.pl </w:t>
    </w:r>
    <w:r w:rsidRPr="00FA59F0">
      <w:rPr>
        <w:rFonts w:ascii="Calibri" w:hAnsi="Calibri" w:cs="Calibri"/>
        <w:sz w:val="16"/>
        <w:szCs w:val="16"/>
        <w:lang w:val="en-GB"/>
      </w:rPr>
      <w:br/>
      <w:t>e-mail: zpu2@info.p.lodz.pl</w:t>
    </w:r>
  </w:p>
  <w:p w:rsidR="00A01F8E" w:rsidRPr="00FA59F0" w:rsidRDefault="00A01F8E" w:rsidP="00EC0A72">
    <w:pPr>
      <w:tabs>
        <w:tab w:val="left" w:pos="8789"/>
      </w:tabs>
      <w:ind w:left="7799" w:right="57"/>
      <w:rPr>
        <w:rFonts w:ascii="Calibri" w:hAnsi="Calibri" w:cs="Calibri"/>
        <w:b/>
        <w:sz w:val="16"/>
        <w:szCs w:val="16"/>
        <w:lang w:val="en-GB"/>
      </w:rPr>
    </w:pPr>
  </w:p>
  <w:p w:rsidR="00A01F8E" w:rsidRDefault="00A01F8E" w:rsidP="00413B91">
    <w:pPr>
      <w:pStyle w:val="Stopka"/>
      <w:tabs>
        <w:tab w:val="left" w:pos="8789"/>
      </w:tabs>
      <w:jc w:val="center"/>
    </w:pPr>
    <w:r w:rsidRPr="00FA59F0">
      <w:rPr>
        <w:lang w:val="en-GB"/>
      </w:rPr>
      <w:tab/>
    </w:r>
    <w:r w:rsidRPr="00FA59F0">
      <w:rPr>
        <w:lang w:val="en-GB"/>
      </w:rPr>
      <w:tab/>
    </w:r>
    <w:r w:rsidRPr="00FA59F0">
      <w:rPr>
        <w:lang w:val="en-GB"/>
      </w:rPr>
      <w:tab/>
    </w:r>
    <w:r w:rsidRPr="00FA59F0">
      <w:rPr>
        <w:lang w:val="en-GB"/>
      </w:rPr>
      <w:tab/>
    </w:r>
    <w:r w:rsidRPr="00FA59F0">
      <w:rPr>
        <w:lang w:val="en-GB"/>
      </w:rPr>
      <w:tab/>
    </w:r>
    <w:r>
      <w:fldChar w:fldCharType="begin"/>
    </w:r>
    <w:r>
      <w:instrText>PAGE   \* MERGEFORMAT</w:instrText>
    </w:r>
    <w:r>
      <w:fldChar w:fldCharType="separate"/>
    </w:r>
    <w:r w:rsidR="00152B02">
      <w:rPr>
        <w:noProof/>
      </w:rPr>
      <w:t>20</w:t>
    </w:r>
    <w:r>
      <w:fldChar w:fldCharType="end"/>
    </w:r>
  </w:p>
  <w:p w:rsidR="00A01F8E" w:rsidRPr="00907884" w:rsidRDefault="00A01F8E" w:rsidP="000C1185">
    <w:pPr>
      <w:pStyle w:val="Stopka"/>
      <w:jc w:val="both"/>
      <w:rPr>
        <w:rFonts w:ascii="Calibri" w:hAnsi="Calibri"/>
        <w:b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3130C" w:rsidRDefault="00B3130C">
      <w:r>
        <w:separator/>
      </w:r>
    </w:p>
  </w:footnote>
  <w:footnote w:type="continuationSeparator" w:id="0">
    <w:p w:rsidR="00B3130C" w:rsidRDefault="00B313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/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01F8E" w:rsidRDefault="00A01F8E" w:rsidP="0096374E">
    <w:pPr>
      <w:pStyle w:val="Nagwek"/>
      <w:jc w:val="center"/>
      <w:rPr>
        <w:lang w:val="pl-PL"/>
      </w:rPr>
    </w:pPr>
    <w:r>
      <w:rPr>
        <w:noProof/>
        <w:lang w:val="pl-PL" w:eastAsia="pl-PL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87" type="#_x0000_t75" style="position:absolute;left:0;text-align:left;margin-left:106.25pt;margin-top:5.9pt;width:134.5pt;height:44.9pt;z-index:4">
          <v:imagedata r:id="rId1" o:title="znak_barw_rp_poziom_szara_ramka_rgb"/>
        </v:shape>
      </w:pict>
    </w:r>
    <w:r>
      <w:rPr>
        <w:noProof/>
        <w:lang w:val="pl-PL" w:eastAsia="pl-PL"/>
      </w:rPr>
      <w:pict>
        <v:shape id="_x0000_s2088" type="#_x0000_t75" style="position:absolute;left:0;text-align:left;margin-left:-13.3pt;margin-top:-.45pt;width:113.25pt;height:53.15pt;z-index:5">
          <v:imagedata r:id="rId2" o:title="logo_FE_Wiedza_Edukacja_Rozwoj_rgb-1"/>
        </v:shape>
      </w:pict>
    </w:r>
    <w:r>
      <w:rPr>
        <w:noProof/>
        <w:lang w:val="pl-PL" w:eastAsia="pl-PL"/>
      </w:rPr>
      <w:pict>
        <v:shape id="_x0000_s2086" type="#_x0000_t75" style="position:absolute;left:0;text-align:left;margin-left:255.05pt;margin-top:9.5pt;width:117.9pt;height:41.3pt;z-index:3">
          <v:imagedata r:id="rId3" o:title="ncbr_logo_z_czerwonym_napisem"/>
        </v:shape>
      </w:pict>
    </w:r>
    <w:r>
      <w:rPr>
        <w:noProof/>
        <w:lang w:val="pl-PL" w:eastAsia="pl-PL"/>
      </w:rPr>
      <w:pict>
        <v:shape id="_x0000_s2085" type="#_x0000_t75" style="position:absolute;left:0;text-align:left;margin-left:380.45pt;margin-top:5.9pt;width:158.65pt;height:46.8pt;z-index:2">
          <v:imagedata r:id="rId4" o:title="EU_EFS_rgb-1"/>
        </v:shape>
      </w:pict>
    </w:r>
  </w:p>
  <w:p w:rsidR="00A01F8E" w:rsidRDefault="00A01F8E" w:rsidP="0096374E">
    <w:pPr>
      <w:pStyle w:val="Nagwek"/>
      <w:jc w:val="center"/>
      <w:rPr>
        <w:lang w:val="pl-PL"/>
      </w:rPr>
    </w:pPr>
  </w:p>
  <w:p w:rsidR="00A01F8E" w:rsidRDefault="00A01F8E" w:rsidP="0096374E">
    <w:pPr>
      <w:pStyle w:val="Nagwek"/>
      <w:jc w:val="center"/>
      <w:rPr>
        <w:lang w:val="pl-PL"/>
      </w:rPr>
    </w:pPr>
  </w:p>
  <w:p w:rsidR="00A01F8E" w:rsidRPr="00043F1D" w:rsidRDefault="00A01F8E" w:rsidP="0096374E">
    <w:pPr>
      <w:pStyle w:val="Nagwek"/>
      <w:jc w:val="center"/>
      <w:rPr>
        <w:lang w:val="pl-PL"/>
      </w:rPr>
    </w:pPr>
  </w:p>
  <w:p w:rsidR="00A01F8E" w:rsidRPr="00D90935" w:rsidRDefault="00A01F8E" w:rsidP="0096374E">
    <w:pPr>
      <w:pStyle w:val="Nagwek"/>
      <w:tabs>
        <w:tab w:val="clear" w:pos="4536"/>
        <w:tab w:val="center" w:pos="7655"/>
      </w:tabs>
      <w:jc w:val="center"/>
      <w:rPr>
        <w:rFonts w:ascii="Calibri" w:hAnsi="Calibri" w:cs="Calibri"/>
        <w:i/>
        <w:sz w:val="16"/>
        <w:szCs w:val="16"/>
      </w:rPr>
    </w:pPr>
    <w:r w:rsidRPr="00D90935">
      <w:rPr>
        <w:rFonts w:ascii="Calibri" w:hAnsi="Calibri" w:cs="Calibri"/>
        <w:i/>
        <w:sz w:val="16"/>
        <w:szCs w:val="16"/>
      </w:rPr>
      <w:t>Pro</w:t>
    </w:r>
    <w:r>
      <w:rPr>
        <w:rFonts w:ascii="Calibri" w:hAnsi="Calibri" w:cs="Calibri"/>
        <w:i/>
        <w:sz w:val="16"/>
        <w:szCs w:val="16"/>
      </w:rPr>
      <w:t xml:space="preserve">ject </w:t>
    </w:r>
    <w:r>
      <w:rPr>
        <w:rFonts w:ascii="Calibri" w:hAnsi="Calibri" w:cs="Calibri"/>
        <w:b/>
        <w:i/>
        <w:sz w:val="16"/>
        <w:szCs w:val="16"/>
      </w:rPr>
      <w:t xml:space="preserve"> Integrated Program of </w:t>
    </w:r>
    <w:r w:rsidRPr="008174D8">
      <w:rPr>
        <w:rFonts w:ascii="Calibri" w:hAnsi="Calibri" w:cs="Calibri"/>
        <w:b/>
        <w:i/>
        <w:sz w:val="16"/>
        <w:szCs w:val="16"/>
      </w:rPr>
      <w:t xml:space="preserve">Lodz University of Technology - 2nd </w:t>
    </w:r>
    <w:r w:rsidRPr="008174D8">
      <w:rPr>
        <w:rFonts w:ascii="Calibri" w:hAnsi="Calibri" w:cs="Calibri"/>
        <w:i/>
        <w:sz w:val="16"/>
        <w:szCs w:val="16"/>
      </w:rPr>
      <w:t>edition co-financed by the European Union under the European Social Fund</w:t>
    </w:r>
  </w:p>
  <w:p w:rsidR="00A01F8E" w:rsidRPr="00D90935" w:rsidRDefault="00A01F8E" w:rsidP="0096374E">
    <w:pPr>
      <w:pStyle w:val="Nagwek"/>
      <w:tabs>
        <w:tab w:val="clear" w:pos="4536"/>
        <w:tab w:val="center" w:pos="7655"/>
      </w:tabs>
      <w:jc w:val="center"/>
      <w:rPr>
        <w:rFonts w:ascii="Calibri" w:hAnsi="Calibri" w:cs="Calibri"/>
        <w:i/>
        <w:sz w:val="16"/>
        <w:szCs w:val="16"/>
      </w:rPr>
    </w:pPr>
    <w:r w:rsidRPr="007867B8">
      <w:rPr>
        <w:rFonts w:ascii="Calibri" w:hAnsi="Calibri"/>
        <w:i/>
        <w:sz w:val="16"/>
        <w:szCs w:val="16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66" type="#_x0000_t32" style="position:absolute;left:0;text-align:left;margin-left:-1.95pt;margin-top:4.7pt;width:504.75pt;height:0;z-index:1" o:connectortype="straight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813A5"/>
    <w:multiLevelType w:val="hybridMultilevel"/>
    <w:tmpl w:val="8A28A9DE"/>
    <w:lvl w:ilvl="0" w:tplc="4A806AF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096315A"/>
    <w:multiLevelType w:val="hybridMultilevel"/>
    <w:tmpl w:val="E9028172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01071321"/>
    <w:multiLevelType w:val="multilevel"/>
    <w:tmpl w:val="262488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1106A3F"/>
    <w:multiLevelType w:val="hybridMultilevel"/>
    <w:tmpl w:val="A0CE6BF8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2CE37C9"/>
    <w:multiLevelType w:val="hybridMultilevel"/>
    <w:tmpl w:val="AB5C6980"/>
    <w:lvl w:ilvl="0" w:tplc="04150001">
      <w:start w:val="1"/>
      <w:numFmt w:val="bullet"/>
      <w:lvlText w:val=""/>
      <w:lvlJc w:val="left"/>
      <w:pPr>
        <w:tabs>
          <w:tab w:val="num" w:pos="695"/>
        </w:tabs>
        <w:ind w:left="695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4456794"/>
    <w:multiLevelType w:val="hybridMultilevel"/>
    <w:tmpl w:val="A3489454"/>
    <w:lvl w:ilvl="0" w:tplc="9BDAA0F4">
      <w:start w:val="1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46F340E"/>
    <w:multiLevelType w:val="hybridMultilevel"/>
    <w:tmpl w:val="D4FC4142"/>
    <w:numStyleLink w:val="Zaimportowanystyl6"/>
  </w:abstractNum>
  <w:abstractNum w:abstractNumId="7" w15:restartNumberingAfterBreak="0">
    <w:nsid w:val="05C17BA9"/>
    <w:multiLevelType w:val="multilevel"/>
    <w:tmpl w:val="A4F4AFB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440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072B358C"/>
    <w:multiLevelType w:val="multilevel"/>
    <w:tmpl w:val="E018A73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9" w15:restartNumberingAfterBreak="0">
    <w:nsid w:val="073B06D3"/>
    <w:multiLevelType w:val="hybridMultilevel"/>
    <w:tmpl w:val="FC62D14E"/>
    <w:lvl w:ilvl="0" w:tplc="0415000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23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95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670" w:hanging="360"/>
      </w:pPr>
      <w:rPr>
        <w:rFonts w:ascii="Wingdings" w:hAnsi="Wingdings" w:hint="default"/>
      </w:rPr>
    </w:lvl>
  </w:abstractNum>
  <w:abstractNum w:abstractNumId="10" w15:restartNumberingAfterBreak="0">
    <w:nsid w:val="08B70BCD"/>
    <w:multiLevelType w:val="hybridMultilevel"/>
    <w:tmpl w:val="D4FC4142"/>
    <w:styleLink w:val="Zaimportowanystyl6"/>
    <w:lvl w:ilvl="0" w:tplc="FAF06E5A">
      <w:start w:val="1"/>
      <w:numFmt w:val="decimal"/>
      <w:lvlText w:val="%1)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11D444F0">
      <w:start w:val="1"/>
      <w:numFmt w:val="lowerLetter"/>
      <w:lvlText w:val="%2."/>
      <w:lvlJc w:val="left"/>
      <w:pPr>
        <w:ind w:left="21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15B8AC0C">
      <w:start w:val="1"/>
      <w:numFmt w:val="lowerRoman"/>
      <w:lvlText w:val="%3."/>
      <w:lvlJc w:val="left"/>
      <w:pPr>
        <w:ind w:left="2880" w:hanging="29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B5CA90A0">
      <w:start w:val="1"/>
      <w:numFmt w:val="decimal"/>
      <w:lvlText w:val="%4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B78C20DC">
      <w:start w:val="1"/>
      <w:numFmt w:val="lowerLetter"/>
      <w:lvlText w:val="%5."/>
      <w:lvlJc w:val="left"/>
      <w:pPr>
        <w:ind w:left="43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F154D654">
      <w:start w:val="1"/>
      <w:numFmt w:val="lowerRoman"/>
      <w:lvlText w:val="%6."/>
      <w:lvlJc w:val="left"/>
      <w:pPr>
        <w:ind w:left="5040" w:hanging="29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D9FAEC8C">
      <w:start w:val="1"/>
      <w:numFmt w:val="decimal"/>
      <w:lvlText w:val="%7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3DD44390">
      <w:start w:val="1"/>
      <w:numFmt w:val="lowerLetter"/>
      <w:lvlText w:val="%8."/>
      <w:lvlJc w:val="left"/>
      <w:pPr>
        <w:ind w:left="64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519C2244">
      <w:start w:val="1"/>
      <w:numFmt w:val="lowerRoman"/>
      <w:lvlText w:val="%9."/>
      <w:lvlJc w:val="left"/>
      <w:pPr>
        <w:ind w:left="7200" w:hanging="29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 w15:restartNumberingAfterBreak="0">
    <w:nsid w:val="0AA456D7"/>
    <w:multiLevelType w:val="hybridMultilevel"/>
    <w:tmpl w:val="EBE0902A"/>
    <w:lvl w:ilvl="0" w:tplc="DAE6411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03F06CE"/>
    <w:multiLevelType w:val="hybridMultilevel"/>
    <w:tmpl w:val="8AE27EA8"/>
    <w:lvl w:ilvl="0" w:tplc="9BDAA0F4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111717F"/>
    <w:multiLevelType w:val="hybridMultilevel"/>
    <w:tmpl w:val="EF8EC472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681553"/>
    <w:multiLevelType w:val="hybridMultilevel"/>
    <w:tmpl w:val="9F061754"/>
    <w:lvl w:ilvl="0" w:tplc="CB807E2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79E368C"/>
    <w:multiLevelType w:val="hybridMultilevel"/>
    <w:tmpl w:val="7194BEF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7A844F7"/>
    <w:multiLevelType w:val="hybridMultilevel"/>
    <w:tmpl w:val="E6FCD1B8"/>
    <w:lvl w:ilvl="0" w:tplc="0415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1DBF63C9"/>
    <w:multiLevelType w:val="hybridMultilevel"/>
    <w:tmpl w:val="4F82A3FC"/>
    <w:lvl w:ilvl="0" w:tplc="81F28888">
      <w:start w:val="1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1EA60C32"/>
    <w:multiLevelType w:val="hybridMultilevel"/>
    <w:tmpl w:val="C93CC0FC"/>
    <w:lvl w:ilvl="0" w:tplc="3EF47CD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F2A3417"/>
    <w:multiLevelType w:val="hybridMultilevel"/>
    <w:tmpl w:val="F9C22134"/>
    <w:lvl w:ilvl="0" w:tplc="0D98F90C">
      <w:start w:val="1"/>
      <w:numFmt w:val="decimal"/>
      <w:lvlText w:val="%1."/>
      <w:lvlJc w:val="left"/>
      <w:pPr>
        <w:ind w:left="90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620" w:hanging="360"/>
      </w:pPr>
    </w:lvl>
    <w:lvl w:ilvl="2" w:tplc="0415001B" w:tentative="1">
      <w:start w:val="1"/>
      <w:numFmt w:val="lowerRoman"/>
      <w:lvlText w:val="%3."/>
      <w:lvlJc w:val="right"/>
      <w:pPr>
        <w:ind w:left="2340" w:hanging="180"/>
      </w:pPr>
    </w:lvl>
    <w:lvl w:ilvl="3" w:tplc="0415000F" w:tentative="1">
      <w:start w:val="1"/>
      <w:numFmt w:val="decimal"/>
      <w:lvlText w:val="%4."/>
      <w:lvlJc w:val="left"/>
      <w:pPr>
        <w:ind w:left="3060" w:hanging="360"/>
      </w:pPr>
    </w:lvl>
    <w:lvl w:ilvl="4" w:tplc="04150019" w:tentative="1">
      <w:start w:val="1"/>
      <w:numFmt w:val="lowerLetter"/>
      <w:lvlText w:val="%5."/>
      <w:lvlJc w:val="left"/>
      <w:pPr>
        <w:ind w:left="3780" w:hanging="360"/>
      </w:pPr>
    </w:lvl>
    <w:lvl w:ilvl="5" w:tplc="0415001B" w:tentative="1">
      <w:start w:val="1"/>
      <w:numFmt w:val="lowerRoman"/>
      <w:lvlText w:val="%6."/>
      <w:lvlJc w:val="right"/>
      <w:pPr>
        <w:ind w:left="4500" w:hanging="180"/>
      </w:pPr>
    </w:lvl>
    <w:lvl w:ilvl="6" w:tplc="0415000F" w:tentative="1">
      <w:start w:val="1"/>
      <w:numFmt w:val="decimal"/>
      <w:lvlText w:val="%7."/>
      <w:lvlJc w:val="left"/>
      <w:pPr>
        <w:ind w:left="5220" w:hanging="360"/>
      </w:pPr>
    </w:lvl>
    <w:lvl w:ilvl="7" w:tplc="04150019" w:tentative="1">
      <w:start w:val="1"/>
      <w:numFmt w:val="lowerLetter"/>
      <w:lvlText w:val="%8."/>
      <w:lvlJc w:val="left"/>
      <w:pPr>
        <w:ind w:left="5940" w:hanging="360"/>
      </w:pPr>
    </w:lvl>
    <w:lvl w:ilvl="8" w:tplc="0415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0" w15:restartNumberingAfterBreak="0">
    <w:nsid w:val="20FB71F4"/>
    <w:multiLevelType w:val="multilevel"/>
    <w:tmpl w:val="C30C4882"/>
    <w:lvl w:ilvl="0">
      <w:start w:val="1"/>
      <w:numFmt w:val="decimal"/>
      <w:lvlText w:val="%1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51E38CE"/>
    <w:multiLevelType w:val="hybridMultilevel"/>
    <w:tmpl w:val="FF0E59C8"/>
    <w:lvl w:ilvl="0" w:tplc="0415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2" w15:restartNumberingAfterBreak="0">
    <w:nsid w:val="2B2864BC"/>
    <w:multiLevelType w:val="hybridMultilevel"/>
    <w:tmpl w:val="E4B0EB20"/>
    <w:lvl w:ilvl="0" w:tplc="CF463C98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CD22CD4"/>
    <w:multiLevelType w:val="hybridMultilevel"/>
    <w:tmpl w:val="35A202A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13612F3"/>
    <w:multiLevelType w:val="hybridMultilevel"/>
    <w:tmpl w:val="065E7D64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3B44909"/>
    <w:multiLevelType w:val="hybridMultilevel"/>
    <w:tmpl w:val="71CE47E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A95133A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40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3BFB5034"/>
    <w:multiLevelType w:val="multilevel"/>
    <w:tmpl w:val="4F8637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3C596231"/>
    <w:multiLevelType w:val="multilevel"/>
    <w:tmpl w:val="5E5696C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9" w15:restartNumberingAfterBreak="0">
    <w:nsid w:val="3F6961F5"/>
    <w:multiLevelType w:val="hybridMultilevel"/>
    <w:tmpl w:val="7E307602"/>
    <w:lvl w:ilvl="0" w:tplc="0A244D5E">
      <w:start w:val="1"/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427E0EFD"/>
    <w:multiLevelType w:val="hybridMultilevel"/>
    <w:tmpl w:val="B2980B42"/>
    <w:lvl w:ilvl="0" w:tplc="BE40430C">
      <w:start w:val="1"/>
      <w:numFmt w:val="decimal"/>
      <w:lvlText w:val="%1."/>
      <w:lvlJc w:val="left"/>
      <w:pPr>
        <w:ind w:left="720" w:hanging="360"/>
      </w:pPr>
      <w:rPr>
        <w:rFonts w:cs="Calibr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2D36D60"/>
    <w:multiLevelType w:val="hybridMultilevel"/>
    <w:tmpl w:val="90F81C9E"/>
    <w:lvl w:ilvl="0" w:tplc="D8D883D8">
      <w:start w:val="5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8C6134E"/>
    <w:multiLevelType w:val="multilevel"/>
    <w:tmpl w:val="1980A91E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4" w15:restartNumberingAfterBreak="0">
    <w:nsid w:val="48E00C47"/>
    <w:multiLevelType w:val="multilevel"/>
    <w:tmpl w:val="8912EC76"/>
    <w:lvl w:ilvl="0">
      <w:start w:val="3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40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48ED73C3"/>
    <w:multiLevelType w:val="hybridMultilevel"/>
    <w:tmpl w:val="997EF962"/>
    <w:lvl w:ilvl="0" w:tplc="31C4985C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4CD123B1"/>
    <w:multiLevelType w:val="hybridMultilevel"/>
    <w:tmpl w:val="41326DAC"/>
    <w:lvl w:ilvl="0" w:tplc="2B6C239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4FB51C59"/>
    <w:multiLevelType w:val="multilevel"/>
    <w:tmpl w:val="53402A44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369234B"/>
    <w:multiLevelType w:val="hybridMultilevel"/>
    <w:tmpl w:val="7DACB7C8"/>
    <w:lvl w:ilvl="0" w:tplc="0415000D">
      <w:start w:val="1"/>
      <w:numFmt w:val="bullet"/>
      <w:lvlText w:val=""/>
      <w:lvlJc w:val="left"/>
      <w:pPr>
        <w:ind w:left="502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9" w15:restartNumberingAfterBreak="0">
    <w:nsid w:val="54017B31"/>
    <w:multiLevelType w:val="multilevel"/>
    <w:tmpl w:val="3208E44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b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b w:val="0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b w:val="0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b w:val="0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b w:val="0"/>
      </w:rPr>
    </w:lvl>
  </w:abstractNum>
  <w:abstractNum w:abstractNumId="40" w15:restartNumberingAfterBreak="0">
    <w:nsid w:val="5E763203"/>
    <w:multiLevelType w:val="hybridMultilevel"/>
    <w:tmpl w:val="25DCD224"/>
    <w:lvl w:ilvl="0" w:tplc="04150001">
      <w:start w:val="1"/>
      <w:numFmt w:val="bullet"/>
      <w:lvlText w:val=""/>
      <w:lvlJc w:val="left"/>
      <w:pPr>
        <w:tabs>
          <w:tab w:val="num" w:pos="837"/>
        </w:tabs>
        <w:ind w:left="837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65F773CD"/>
    <w:multiLevelType w:val="hybridMultilevel"/>
    <w:tmpl w:val="FD56921A"/>
    <w:lvl w:ilvl="0" w:tplc="54106EB0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9194055"/>
    <w:multiLevelType w:val="hybridMultilevel"/>
    <w:tmpl w:val="39BEAF4A"/>
    <w:lvl w:ilvl="0" w:tplc="04150001">
      <w:start w:val="1"/>
      <w:numFmt w:val="bullet"/>
      <w:lvlText w:val=""/>
      <w:lvlJc w:val="left"/>
      <w:pPr>
        <w:ind w:left="69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1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3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5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7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29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1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3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55" w:hanging="360"/>
      </w:pPr>
      <w:rPr>
        <w:rFonts w:ascii="Wingdings" w:hAnsi="Wingdings" w:hint="default"/>
      </w:rPr>
    </w:lvl>
  </w:abstractNum>
  <w:abstractNum w:abstractNumId="43" w15:restartNumberingAfterBreak="0">
    <w:nsid w:val="6CA849E7"/>
    <w:multiLevelType w:val="hybridMultilevel"/>
    <w:tmpl w:val="BAD8AB0A"/>
    <w:lvl w:ilvl="0" w:tplc="9BDAA0F4">
      <w:start w:val="3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E493AD4"/>
    <w:multiLevelType w:val="hybridMultilevel"/>
    <w:tmpl w:val="95C40096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0F53721"/>
    <w:multiLevelType w:val="hybridMultilevel"/>
    <w:tmpl w:val="DC0AEC64"/>
    <w:lvl w:ilvl="0" w:tplc="E30CDAD6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6" w15:restartNumberingAfterBreak="0">
    <w:nsid w:val="768E6E3A"/>
    <w:multiLevelType w:val="hybridMultilevel"/>
    <w:tmpl w:val="CED8D15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95B7C8E"/>
    <w:multiLevelType w:val="hybridMultilevel"/>
    <w:tmpl w:val="58BC978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AE86CA4"/>
    <w:multiLevelType w:val="hybridMultilevel"/>
    <w:tmpl w:val="ABB85C7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D0F6A12"/>
    <w:multiLevelType w:val="hybridMultilevel"/>
    <w:tmpl w:val="0EB0EDFE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8"/>
  </w:num>
  <w:num w:numId="3">
    <w:abstractNumId w:val="3"/>
  </w:num>
  <w:num w:numId="4">
    <w:abstractNumId w:val="41"/>
  </w:num>
  <w:num w:numId="5">
    <w:abstractNumId w:val="30"/>
  </w:num>
  <w:num w:numId="6">
    <w:abstractNumId w:val="22"/>
  </w:num>
  <w:num w:numId="7">
    <w:abstractNumId w:val="48"/>
  </w:num>
  <w:num w:numId="8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40"/>
  </w:num>
  <w:num w:numId="10">
    <w:abstractNumId w:val="42"/>
  </w:num>
  <w:num w:numId="14">
    <w:abstractNumId w:val="2"/>
  </w:num>
  <w:num w:numId="15">
    <w:abstractNumId w:val="27"/>
  </w:num>
  <w:num w:numId="16">
    <w:abstractNumId w:val="3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7">
    <w:abstractNumId w:val="2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8">
    <w:abstractNumId w:val="44"/>
  </w:num>
  <w:num w:numId="19">
    <w:abstractNumId w:val="24"/>
  </w:num>
  <w:num w:numId="20">
    <w:abstractNumId w:val="13"/>
  </w:num>
  <w:num w:numId="21">
    <w:abstractNumId w:val="49"/>
  </w:num>
  <w:num w:numId="22">
    <w:abstractNumId w:val="9"/>
  </w:num>
  <w:num w:numId="23">
    <w:abstractNumId w:val="21"/>
  </w:num>
  <w:num w:numId="24">
    <w:abstractNumId w:val="46"/>
  </w:num>
  <w:num w:numId="25">
    <w:abstractNumId w:val="0"/>
  </w:num>
  <w:num w:numId="26">
    <w:abstractNumId w:val="16"/>
  </w:num>
  <w:num w:numId="27">
    <w:abstractNumId w:val="15"/>
  </w:num>
  <w:num w:numId="28">
    <w:abstractNumId w:val="14"/>
  </w:num>
  <w:num w:numId="29">
    <w:abstractNumId w:val="10"/>
  </w:num>
  <w:num w:numId="30">
    <w:abstractNumId w:val="6"/>
    <w:lvlOverride w:ilvl="3">
      <w:lvl w:ilvl="3" w:tplc="2692F294">
        <w:start w:val="1"/>
        <w:numFmt w:val="decimal"/>
        <w:lvlText w:val="%4."/>
        <w:lvlJc w:val="left"/>
        <w:pPr>
          <w:ind w:left="360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31">
    <w:abstractNumId w:val="26"/>
  </w:num>
  <w:num w:numId="32">
    <w:abstractNumId w:val="34"/>
  </w:num>
  <w:num w:numId="33">
    <w:abstractNumId w:val="25"/>
  </w:num>
  <w:num w:numId="34">
    <w:abstractNumId w:val="45"/>
  </w:num>
  <w:num w:numId="35">
    <w:abstractNumId w:val="37"/>
  </w:num>
  <w:num w:numId="36">
    <w:abstractNumId w:val="20"/>
  </w:num>
  <w:num w:numId="37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8"/>
  </w:num>
  <w:num w:numId="39">
    <w:abstractNumId w:val="47"/>
  </w:num>
  <w:num w:numId="40">
    <w:abstractNumId w:val="8"/>
  </w:num>
  <w:num w:numId="41">
    <w:abstractNumId w:val="36"/>
  </w:num>
  <w:num w:numId="42">
    <w:abstractNumId w:val="23"/>
  </w:num>
  <w:num w:numId="43">
    <w:abstractNumId w:val="31"/>
  </w:num>
  <w:num w:numId="44">
    <w:abstractNumId w:val="12"/>
  </w:num>
  <w:num w:numId="45">
    <w:abstractNumId w:val="5"/>
  </w:num>
  <w:num w:numId="46">
    <w:abstractNumId w:val="43"/>
  </w:num>
  <w:num w:numId="47">
    <w:abstractNumId w:val="33"/>
  </w:num>
  <w:num w:numId="48">
    <w:abstractNumId w:val="35"/>
  </w:num>
  <w:num w:numId="49">
    <w:abstractNumId w:val="1"/>
  </w:num>
  <w:num w:numId="50">
    <w:abstractNumId w:val="7"/>
  </w:num>
  <w:num w:numId="51">
    <w:abstractNumId w:val="29"/>
  </w:num>
  <w:num w:numId="52">
    <w:abstractNumId w:val="17"/>
  </w:num>
  <w:num w:numId="53">
    <w:abstractNumId w:val="11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9"/>
  <w:hyphenationZone w:val="425"/>
  <w:characterSpacingControl w:val="doNotCompress"/>
  <w:hdrShapeDefaults>
    <o:shapedefaults v:ext="edit" spidmax="2092"/>
    <o:shapelayout v:ext="edit">
      <o:idmap v:ext="edit" data="2"/>
      <o:rules v:ext="edit">
        <o:r id="V:Rule1" type="connector" idref="#_x0000_s2066"/>
      </o:rules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NbQwMzUxMzW2MLRQ0lEKTi0uzszPAykwqQUAjpC/ySwAAAA="/>
  </w:docVars>
  <w:rsids>
    <w:rsidRoot w:val="00467F93"/>
    <w:rsid w:val="00000C48"/>
    <w:rsid w:val="0000182C"/>
    <w:rsid w:val="0000202B"/>
    <w:rsid w:val="0000486F"/>
    <w:rsid w:val="00007950"/>
    <w:rsid w:val="0001044E"/>
    <w:rsid w:val="0001526D"/>
    <w:rsid w:val="00022C27"/>
    <w:rsid w:val="00036151"/>
    <w:rsid w:val="0003621B"/>
    <w:rsid w:val="000372ED"/>
    <w:rsid w:val="00040ECD"/>
    <w:rsid w:val="000422CB"/>
    <w:rsid w:val="000461D3"/>
    <w:rsid w:val="00046995"/>
    <w:rsid w:val="00051D01"/>
    <w:rsid w:val="0005405B"/>
    <w:rsid w:val="00071428"/>
    <w:rsid w:val="00075893"/>
    <w:rsid w:val="0008438E"/>
    <w:rsid w:val="00087DCF"/>
    <w:rsid w:val="00093508"/>
    <w:rsid w:val="0009645E"/>
    <w:rsid w:val="000A1480"/>
    <w:rsid w:val="000A45DA"/>
    <w:rsid w:val="000A673B"/>
    <w:rsid w:val="000B2B03"/>
    <w:rsid w:val="000B38FD"/>
    <w:rsid w:val="000C1185"/>
    <w:rsid w:val="000C50BD"/>
    <w:rsid w:val="000C6945"/>
    <w:rsid w:val="000D4260"/>
    <w:rsid w:val="000E0502"/>
    <w:rsid w:val="000E54B7"/>
    <w:rsid w:val="00104466"/>
    <w:rsid w:val="00112617"/>
    <w:rsid w:val="001178D0"/>
    <w:rsid w:val="00125CCC"/>
    <w:rsid w:val="00152B02"/>
    <w:rsid w:val="00160EA4"/>
    <w:rsid w:val="001750B1"/>
    <w:rsid w:val="00176CDC"/>
    <w:rsid w:val="001771DF"/>
    <w:rsid w:val="00181474"/>
    <w:rsid w:val="001856CD"/>
    <w:rsid w:val="001901D8"/>
    <w:rsid w:val="0019159A"/>
    <w:rsid w:val="0019216B"/>
    <w:rsid w:val="00195D54"/>
    <w:rsid w:val="001B335C"/>
    <w:rsid w:val="001C381C"/>
    <w:rsid w:val="001C3CA9"/>
    <w:rsid w:val="001C44F5"/>
    <w:rsid w:val="001C594A"/>
    <w:rsid w:val="001C646A"/>
    <w:rsid w:val="001C6EAF"/>
    <w:rsid w:val="001D5C50"/>
    <w:rsid w:val="001E2573"/>
    <w:rsid w:val="001E73ED"/>
    <w:rsid w:val="001F32E9"/>
    <w:rsid w:val="001F493C"/>
    <w:rsid w:val="00204803"/>
    <w:rsid w:val="00205592"/>
    <w:rsid w:val="00206575"/>
    <w:rsid w:val="00207CFA"/>
    <w:rsid w:val="002112FD"/>
    <w:rsid w:val="00213DB9"/>
    <w:rsid w:val="00213E67"/>
    <w:rsid w:val="0021698A"/>
    <w:rsid w:val="00222041"/>
    <w:rsid w:val="0023711D"/>
    <w:rsid w:val="002434A6"/>
    <w:rsid w:val="00244841"/>
    <w:rsid w:val="002468D5"/>
    <w:rsid w:val="00250224"/>
    <w:rsid w:val="00253595"/>
    <w:rsid w:val="002569D7"/>
    <w:rsid w:val="00260C4F"/>
    <w:rsid w:val="00261A3A"/>
    <w:rsid w:val="00265502"/>
    <w:rsid w:val="0027499C"/>
    <w:rsid w:val="00276F60"/>
    <w:rsid w:val="00285028"/>
    <w:rsid w:val="0028718F"/>
    <w:rsid w:val="00293F0D"/>
    <w:rsid w:val="00295222"/>
    <w:rsid w:val="00296B27"/>
    <w:rsid w:val="002A04EA"/>
    <w:rsid w:val="002A3AA4"/>
    <w:rsid w:val="002A5BFD"/>
    <w:rsid w:val="002B1F12"/>
    <w:rsid w:val="002B211B"/>
    <w:rsid w:val="002B600D"/>
    <w:rsid w:val="002B6082"/>
    <w:rsid w:val="002C2049"/>
    <w:rsid w:val="002C2A8C"/>
    <w:rsid w:val="002C3C40"/>
    <w:rsid w:val="002C52EA"/>
    <w:rsid w:val="002C558C"/>
    <w:rsid w:val="002D503C"/>
    <w:rsid w:val="002D6E54"/>
    <w:rsid w:val="002E04AE"/>
    <w:rsid w:val="002E6DD3"/>
    <w:rsid w:val="002E74EF"/>
    <w:rsid w:val="002F0A6F"/>
    <w:rsid w:val="002F0DCF"/>
    <w:rsid w:val="002F1D4C"/>
    <w:rsid w:val="002F2B85"/>
    <w:rsid w:val="002F368E"/>
    <w:rsid w:val="002F45C1"/>
    <w:rsid w:val="00306D10"/>
    <w:rsid w:val="0031217A"/>
    <w:rsid w:val="00313AF9"/>
    <w:rsid w:val="003224B5"/>
    <w:rsid w:val="00323CD5"/>
    <w:rsid w:val="003324A0"/>
    <w:rsid w:val="00334376"/>
    <w:rsid w:val="00334C4A"/>
    <w:rsid w:val="0033641A"/>
    <w:rsid w:val="00344651"/>
    <w:rsid w:val="00352321"/>
    <w:rsid w:val="00354FE7"/>
    <w:rsid w:val="0036195F"/>
    <w:rsid w:val="00361C3A"/>
    <w:rsid w:val="00363DD7"/>
    <w:rsid w:val="00366449"/>
    <w:rsid w:val="00370D67"/>
    <w:rsid w:val="003733BA"/>
    <w:rsid w:val="00373506"/>
    <w:rsid w:val="003764A7"/>
    <w:rsid w:val="00387563"/>
    <w:rsid w:val="003907DC"/>
    <w:rsid w:val="0039276C"/>
    <w:rsid w:val="00392DEC"/>
    <w:rsid w:val="0039543E"/>
    <w:rsid w:val="0039622C"/>
    <w:rsid w:val="003B6D4B"/>
    <w:rsid w:val="003C162E"/>
    <w:rsid w:val="003D1E74"/>
    <w:rsid w:val="003D2BC2"/>
    <w:rsid w:val="003E1C94"/>
    <w:rsid w:val="003E3951"/>
    <w:rsid w:val="003F0316"/>
    <w:rsid w:val="003F4B83"/>
    <w:rsid w:val="003F6EC1"/>
    <w:rsid w:val="00402C91"/>
    <w:rsid w:val="0041305D"/>
    <w:rsid w:val="00413B91"/>
    <w:rsid w:val="00417796"/>
    <w:rsid w:val="00421302"/>
    <w:rsid w:val="00422FCC"/>
    <w:rsid w:val="00433ABE"/>
    <w:rsid w:val="00435A67"/>
    <w:rsid w:val="00437C9C"/>
    <w:rsid w:val="00440ABC"/>
    <w:rsid w:val="00443EA7"/>
    <w:rsid w:val="00450733"/>
    <w:rsid w:val="0045331E"/>
    <w:rsid w:val="00456928"/>
    <w:rsid w:val="0046583E"/>
    <w:rsid w:val="00467F93"/>
    <w:rsid w:val="00471500"/>
    <w:rsid w:val="00472C8C"/>
    <w:rsid w:val="00473C6D"/>
    <w:rsid w:val="004800EC"/>
    <w:rsid w:val="00480B4A"/>
    <w:rsid w:val="00481D00"/>
    <w:rsid w:val="004868C3"/>
    <w:rsid w:val="00487682"/>
    <w:rsid w:val="00491685"/>
    <w:rsid w:val="0049281A"/>
    <w:rsid w:val="00495165"/>
    <w:rsid w:val="004A0CBB"/>
    <w:rsid w:val="004A4D3F"/>
    <w:rsid w:val="004A59B7"/>
    <w:rsid w:val="004B26D0"/>
    <w:rsid w:val="004B520B"/>
    <w:rsid w:val="004C44F7"/>
    <w:rsid w:val="004C548B"/>
    <w:rsid w:val="004C671C"/>
    <w:rsid w:val="004D20BF"/>
    <w:rsid w:val="004E2000"/>
    <w:rsid w:val="004E454F"/>
    <w:rsid w:val="004E5EE4"/>
    <w:rsid w:val="004E5F07"/>
    <w:rsid w:val="004E659A"/>
    <w:rsid w:val="00502C74"/>
    <w:rsid w:val="00514BF0"/>
    <w:rsid w:val="00517661"/>
    <w:rsid w:val="005204C6"/>
    <w:rsid w:val="00524B28"/>
    <w:rsid w:val="00525EF4"/>
    <w:rsid w:val="005314C9"/>
    <w:rsid w:val="005341B0"/>
    <w:rsid w:val="00541C28"/>
    <w:rsid w:val="005539F1"/>
    <w:rsid w:val="00554B76"/>
    <w:rsid w:val="0055555D"/>
    <w:rsid w:val="00562B24"/>
    <w:rsid w:val="005641D4"/>
    <w:rsid w:val="005743CD"/>
    <w:rsid w:val="005775E3"/>
    <w:rsid w:val="0058074B"/>
    <w:rsid w:val="0058167B"/>
    <w:rsid w:val="00585750"/>
    <w:rsid w:val="00585D38"/>
    <w:rsid w:val="005866C8"/>
    <w:rsid w:val="0059232D"/>
    <w:rsid w:val="00596EF4"/>
    <w:rsid w:val="005A6F50"/>
    <w:rsid w:val="005B09C2"/>
    <w:rsid w:val="005B7022"/>
    <w:rsid w:val="005C1423"/>
    <w:rsid w:val="005C27A7"/>
    <w:rsid w:val="005C30B9"/>
    <w:rsid w:val="005C4B98"/>
    <w:rsid w:val="005C56A1"/>
    <w:rsid w:val="005C70AA"/>
    <w:rsid w:val="005D1413"/>
    <w:rsid w:val="005D602D"/>
    <w:rsid w:val="005E75BB"/>
    <w:rsid w:val="005E7AC9"/>
    <w:rsid w:val="005F07CE"/>
    <w:rsid w:val="005F0B32"/>
    <w:rsid w:val="005F3496"/>
    <w:rsid w:val="005F3B9C"/>
    <w:rsid w:val="005F72DF"/>
    <w:rsid w:val="005F7F6C"/>
    <w:rsid w:val="006001D9"/>
    <w:rsid w:val="00601538"/>
    <w:rsid w:val="00610174"/>
    <w:rsid w:val="006128C7"/>
    <w:rsid w:val="00612EF9"/>
    <w:rsid w:val="0061708D"/>
    <w:rsid w:val="00617E7C"/>
    <w:rsid w:val="0062060F"/>
    <w:rsid w:val="00620D94"/>
    <w:rsid w:val="00624F29"/>
    <w:rsid w:val="00625FF1"/>
    <w:rsid w:val="00627328"/>
    <w:rsid w:val="00632F5B"/>
    <w:rsid w:val="00633F31"/>
    <w:rsid w:val="006404D3"/>
    <w:rsid w:val="00646095"/>
    <w:rsid w:val="00651C7D"/>
    <w:rsid w:val="00651CDA"/>
    <w:rsid w:val="00655B8B"/>
    <w:rsid w:val="00660CAD"/>
    <w:rsid w:val="00672977"/>
    <w:rsid w:val="00672E5B"/>
    <w:rsid w:val="00673BD5"/>
    <w:rsid w:val="00677BD6"/>
    <w:rsid w:val="00685E5F"/>
    <w:rsid w:val="0069092F"/>
    <w:rsid w:val="00691F17"/>
    <w:rsid w:val="00696524"/>
    <w:rsid w:val="006A4D53"/>
    <w:rsid w:val="006A602A"/>
    <w:rsid w:val="006A6A0B"/>
    <w:rsid w:val="006A7B48"/>
    <w:rsid w:val="006B609A"/>
    <w:rsid w:val="006C15F0"/>
    <w:rsid w:val="006D3481"/>
    <w:rsid w:val="006E2B4C"/>
    <w:rsid w:val="006E2D51"/>
    <w:rsid w:val="006E3CF0"/>
    <w:rsid w:val="006E5BC9"/>
    <w:rsid w:val="006F0B69"/>
    <w:rsid w:val="006F167E"/>
    <w:rsid w:val="006F1BE6"/>
    <w:rsid w:val="006F303C"/>
    <w:rsid w:val="006F3AEA"/>
    <w:rsid w:val="006F3DBB"/>
    <w:rsid w:val="007117A7"/>
    <w:rsid w:val="00711DCA"/>
    <w:rsid w:val="00713181"/>
    <w:rsid w:val="00713E6B"/>
    <w:rsid w:val="00714572"/>
    <w:rsid w:val="00717811"/>
    <w:rsid w:val="00717856"/>
    <w:rsid w:val="00725C2A"/>
    <w:rsid w:val="007265AA"/>
    <w:rsid w:val="007361D0"/>
    <w:rsid w:val="00741976"/>
    <w:rsid w:val="00750447"/>
    <w:rsid w:val="007540A7"/>
    <w:rsid w:val="007579B8"/>
    <w:rsid w:val="00757FDF"/>
    <w:rsid w:val="00762913"/>
    <w:rsid w:val="00772F89"/>
    <w:rsid w:val="007770D3"/>
    <w:rsid w:val="00780CD3"/>
    <w:rsid w:val="00784E61"/>
    <w:rsid w:val="007867B8"/>
    <w:rsid w:val="00797761"/>
    <w:rsid w:val="007A3776"/>
    <w:rsid w:val="007A3A09"/>
    <w:rsid w:val="007B3D26"/>
    <w:rsid w:val="007B46A5"/>
    <w:rsid w:val="007B70A4"/>
    <w:rsid w:val="007C29F6"/>
    <w:rsid w:val="007C6172"/>
    <w:rsid w:val="007D7215"/>
    <w:rsid w:val="007E030E"/>
    <w:rsid w:val="007E06D0"/>
    <w:rsid w:val="007E2436"/>
    <w:rsid w:val="007E6D85"/>
    <w:rsid w:val="007E79A9"/>
    <w:rsid w:val="007F0528"/>
    <w:rsid w:val="007F2B3A"/>
    <w:rsid w:val="007F549E"/>
    <w:rsid w:val="007F6E2F"/>
    <w:rsid w:val="00801D53"/>
    <w:rsid w:val="00803A3D"/>
    <w:rsid w:val="00804A50"/>
    <w:rsid w:val="0080548A"/>
    <w:rsid w:val="008174D8"/>
    <w:rsid w:val="008203FA"/>
    <w:rsid w:val="008210E4"/>
    <w:rsid w:val="00823D76"/>
    <w:rsid w:val="00824F19"/>
    <w:rsid w:val="00826B70"/>
    <w:rsid w:val="00826E48"/>
    <w:rsid w:val="00835440"/>
    <w:rsid w:val="00835839"/>
    <w:rsid w:val="008407C9"/>
    <w:rsid w:val="00841946"/>
    <w:rsid w:val="0085340E"/>
    <w:rsid w:val="00856757"/>
    <w:rsid w:val="00860440"/>
    <w:rsid w:val="00864888"/>
    <w:rsid w:val="00870733"/>
    <w:rsid w:val="00871394"/>
    <w:rsid w:val="00871BEE"/>
    <w:rsid w:val="00873514"/>
    <w:rsid w:val="00873F5C"/>
    <w:rsid w:val="0087464D"/>
    <w:rsid w:val="00875D67"/>
    <w:rsid w:val="00881ECE"/>
    <w:rsid w:val="00882033"/>
    <w:rsid w:val="008A197C"/>
    <w:rsid w:val="008A2745"/>
    <w:rsid w:val="008A4815"/>
    <w:rsid w:val="008B379E"/>
    <w:rsid w:val="008B3E0A"/>
    <w:rsid w:val="008D0B07"/>
    <w:rsid w:val="008D5E6B"/>
    <w:rsid w:val="008D7AA2"/>
    <w:rsid w:val="008E064F"/>
    <w:rsid w:val="008E0702"/>
    <w:rsid w:val="008E0FC6"/>
    <w:rsid w:val="008E23BA"/>
    <w:rsid w:val="008E2EF8"/>
    <w:rsid w:val="008F1BD3"/>
    <w:rsid w:val="008F4056"/>
    <w:rsid w:val="008F53C5"/>
    <w:rsid w:val="008F5C85"/>
    <w:rsid w:val="00901BE7"/>
    <w:rsid w:val="00902C7A"/>
    <w:rsid w:val="00907884"/>
    <w:rsid w:val="00907D2B"/>
    <w:rsid w:val="00915E40"/>
    <w:rsid w:val="0091643D"/>
    <w:rsid w:val="00920496"/>
    <w:rsid w:val="009231EB"/>
    <w:rsid w:val="0092693F"/>
    <w:rsid w:val="00926AB9"/>
    <w:rsid w:val="00927279"/>
    <w:rsid w:val="009317CB"/>
    <w:rsid w:val="00934BF8"/>
    <w:rsid w:val="00937428"/>
    <w:rsid w:val="00944C54"/>
    <w:rsid w:val="00946511"/>
    <w:rsid w:val="00951458"/>
    <w:rsid w:val="00955D68"/>
    <w:rsid w:val="009573C4"/>
    <w:rsid w:val="00961E7E"/>
    <w:rsid w:val="00962089"/>
    <w:rsid w:val="0096374E"/>
    <w:rsid w:val="0096549A"/>
    <w:rsid w:val="00965CF5"/>
    <w:rsid w:val="00972CF7"/>
    <w:rsid w:val="009737D0"/>
    <w:rsid w:val="009918CE"/>
    <w:rsid w:val="009B13BE"/>
    <w:rsid w:val="009B1B62"/>
    <w:rsid w:val="009B5EF8"/>
    <w:rsid w:val="009B6206"/>
    <w:rsid w:val="009C68B9"/>
    <w:rsid w:val="009D49DC"/>
    <w:rsid w:val="009E08E4"/>
    <w:rsid w:val="009E5B2C"/>
    <w:rsid w:val="00A003A5"/>
    <w:rsid w:val="00A01A7B"/>
    <w:rsid w:val="00A01F8E"/>
    <w:rsid w:val="00A20A45"/>
    <w:rsid w:val="00A275C8"/>
    <w:rsid w:val="00A353B1"/>
    <w:rsid w:val="00A355B7"/>
    <w:rsid w:val="00A43B09"/>
    <w:rsid w:val="00A448D0"/>
    <w:rsid w:val="00A457D2"/>
    <w:rsid w:val="00A60EB5"/>
    <w:rsid w:val="00A6235C"/>
    <w:rsid w:val="00A6644B"/>
    <w:rsid w:val="00A66D7C"/>
    <w:rsid w:val="00A743F3"/>
    <w:rsid w:val="00A746F6"/>
    <w:rsid w:val="00A76DCF"/>
    <w:rsid w:val="00A80847"/>
    <w:rsid w:val="00A84EE5"/>
    <w:rsid w:val="00A96741"/>
    <w:rsid w:val="00AA1213"/>
    <w:rsid w:val="00AA135A"/>
    <w:rsid w:val="00AB0F8B"/>
    <w:rsid w:val="00AB326E"/>
    <w:rsid w:val="00AB522B"/>
    <w:rsid w:val="00AC367B"/>
    <w:rsid w:val="00AC601D"/>
    <w:rsid w:val="00AD0D8E"/>
    <w:rsid w:val="00AD1873"/>
    <w:rsid w:val="00AD513A"/>
    <w:rsid w:val="00AE1C34"/>
    <w:rsid w:val="00AE780E"/>
    <w:rsid w:val="00AF2227"/>
    <w:rsid w:val="00B00873"/>
    <w:rsid w:val="00B0503E"/>
    <w:rsid w:val="00B058F9"/>
    <w:rsid w:val="00B05C76"/>
    <w:rsid w:val="00B228C7"/>
    <w:rsid w:val="00B23CE8"/>
    <w:rsid w:val="00B30D59"/>
    <w:rsid w:val="00B31184"/>
    <w:rsid w:val="00B3130C"/>
    <w:rsid w:val="00B3153D"/>
    <w:rsid w:val="00B3171F"/>
    <w:rsid w:val="00B33247"/>
    <w:rsid w:val="00B35833"/>
    <w:rsid w:val="00B37A0E"/>
    <w:rsid w:val="00B43887"/>
    <w:rsid w:val="00B447FC"/>
    <w:rsid w:val="00B46377"/>
    <w:rsid w:val="00B46579"/>
    <w:rsid w:val="00B567D8"/>
    <w:rsid w:val="00B60C7D"/>
    <w:rsid w:val="00B6110F"/>
    <w:rsid w:val="00B634E6"/>
    <w:rsid w:val="00B64478"/>
    <w:rsid w:val="00B65E60"/>
    <w:rsid w:val="00B66B7A"/>
    <w:rsid w:val="00B66C07"/>
    <w:rsid w:val="00B66CEC"/>
    <w:rsid w:val="00B71416"/>
    <w:rsid w:val="00B73DA2"/>
    <w:rsid w:val="00B75083"/>
    <w:rsid w:val="00B80FDD"/>
    <w:rsid w:val="00B83A07"/>
    <w:rsid w:val="00B938F0"/>
    <w:rsid w:val="00B97809"/>
    <w:rsid w:val="00BB2558"/>
    <w:rsid w:val="00BB7484"/>
    <w:rsid w:val="00BC1028"/>
    <w:rsid w:val="00BC1A23"/>
    <w:rsid w:val="00BC46B7"/>
    <w:rsid w:val="00BF25E7"/>
    <w:rsid w:val="00BF4024"/>
    <w:rsid w:val="00C01D07"/>
    <w:rsid w:val="00C21E79"/>
    <w:rsid w:val="00C336A4"/>
    <w:rsid w:val="00C45A67"/>
    <w:rsid w:val="00C55259"/>
    <w:rsid w:val="00C56F4E"/>
    <w:rsid w:val="00C575F5"/>
    <w:rsid w:val="00C6366A"/>
    <w:rsid w:val="00C65DDF"/>
    <w:rsid w:val="00C66D67"/>
    <w:rsid w:val="00C71379"/>
    <w:rsid w:val="00C86CE3"/>
    <w:rsid w:val="00C95D4C"/>
    <w:rsid w:val="00C960B0"/>
    <w:rsid w:val="00C96C63"/>
    <w:rsid w:val="00C97B09"/>
    <w:rsid w:val="00C97BF4"/>
    <w:rsid w:val="00CA2764"/>
    <w:rsid w:val="00CA5521"/>
    <w:rsid w:val="00CA5C94"/>
    <w:rsid w:val="00CB55C0"/>
    <w:rsid w:val="00CB5BEF"/>
    <w:rsid w:val="00CD1236"/>
    <w:rsid w:val="00CD1EEC"/>
    <w:rsid w:val="00CD48EA"/>
    <w:rsid w:val="00CE30AE"/>
    <w:rsid w:val="00CF2DCA"/>
    <w:rsid w:val="00D00452"/>
    <w:rsid w:val="00D0589F"/>
    <w:rsid w:val="00D060CF"/>
    <w:rsid w:val="00D131A7"/>
    <w:rsid w:val="00D16A20"/>
    <w:rsid w:val="00D2056A"/>
    <w:rsid w:val="00D20AD1"/>
    <w:rsid w:val="00D26180"/>
    <w:rsid w:val="00D265B9"/>
    <w:rsid w:val="00D31FBC"/>
    <w:rsid w:val="00D40846"/>
    <w:rsid w:val="00D445C7"/>
    <w:rsid w:val="00D4733C"/>
    <w:rsid w:val="00D53298"/>
    <w:rsid w:val="00D54515"/>
    <w:rsid w:val="00D54C04"/>
    <w:rsid w:val="00D62193"/>
    <w:rsid w:val="00D64818"/>
    <w:rsid w:val="00D75969"/>
    <w:rsid w:val="00D77478"/>
    <w:rsid w:val="00D86DC6"/>
    <w:rsid w:val="00D8700F"/>
    <w:rsid w:val="00D90935"/>
    <w:rsid w:val="00D90A20"/>
    <w:rsid w:val="00D9474D"/>
    <w:rsid w:val="00D94A68"/>
    <w:rsid w:val="00DA33BF"/>
    <w:rsid w:val="00DA37C3"/>
    <w:rsid w:val="00DA4902"/>
    <w:rsid w:val="00DA79CE"/>
    <w:rsid w:val="00DB26C5"/>
    <w:rsid w:val="00DC3070"/>
    <w:rsid w:val="00DD3600"/>
    <w:rsid w:val="00DD5286"/>
    <w:rsid w:val="00DD7E67"/>
    <w:rsid w:val="00DE209B"/>
    <w:rsid w:val="00DE6554"/>
    <w:rsid w:val="00DF44E7"/>
    <w:rsid w:val="00DF495C"/>
    <w:rsid w:val="00DF5646"/>
    <w:rsid w:val="00DF57B3"/>
    <w:rsid w:val="00DF6CFF"/>
    <w:rsid w:val="00E05415"/>
    <w:rsid w:val="00E24200"/>
    <w:rsid w:val="00E257B6"/>
    <w:rsid w:val="00E30CB5"/>
    <w:rsid w:val="00E40BC6"/>
    <w:rsid w:val="00E43732"/>
    <w:rsid w:val="00E47727"/>
    <w:rsid w:val="00E56E05"/>
    <w:rsid w:val="00E64642"/>
    <w:rsid w:val="00E64A1C"/>
    <w:rsid w:val="00E65839"/>
    <w:rsid w:val="00E66203"/>
    <w:rsid w:val="00E7263C"/>
    <w:rsid w:val="00E820FF"/>
    <w:rsid w:val="00E84342"/>
    <w:rsid w:val="00E863FE"/>
    <w:rsid w:val="00E86BA4"/>
    <w:rsid w:val="00E91085"/>
    <w:rsid w:val="00E91270"/>
    <w:rsid w:val="00E969FC"/>
    <w:rsid w:val="00E9716B"/>
    <w:rsid w:val="00EA3D04"/>
    <w:rsid w:val="00EA76C1"/>
    <w:rsid w:val="00EB0309"/>
    <w:rsid w:val="00EC0A72"/>
    <w:rsid w:val="00EC1113"/>
    <w:rsid w:val="00EC1AA5"/>
    <w:rsid w:val="00EC3F41"/>
    <w:rsid w:val="00EC66D8"/>
    <w:rsid w:val="00EC78A5"/>
    <w:rsid w:val="00ED2CC5"/>
    <w:rsid w:val="00EE1A10"/>
    <w:rsid w:val="00EE26CD"/>
    <w:rsid w:val="00EE615D"/>
    <w:rsid w:val="00EF4550"/>
    <w:rsid w:val="00EF5196"/>
    <w:rsid w:val="00EF73FE"/>
    <w:rsid w:val="00F021C2"/>
    <w:rsid w:val="00F05056"/>
    <w:rsid w:val="00F074AF"/>
    <w:rsid w:val="00F15049"/>
    <w:rsid w:val="00F316E6"/>
    <w:rsid w:val="00F349F3"/>
    <w:rsid w:val="00F4172D"/>
    <w:rsid w:val="00F47985"/>
    <w:rsid w:val="00F50E32"/>
    <w:rsid w:val="00F63266"/>
    <w:rsid w:val="00F63405"/>
    <w:rsid w:val="00F658B4"/>
    <w:rsid w:val="00F73170"/>
    <w:rsid w:val="00F73D94"/>
    <w:rsid w:val="00F73FC0"/>
    <w:rsid w:val="00F80C53"/>
    <w:rsid w:val="00F85DE9"/>
    <w:rsid w:val="00F90CEC"/>
    <w:rsid w:val="00F9136E"/>
    <w:rsid w:val="00F916EE"/>
    <w:rsid w:val="00FA0363"/>
    <w:rsid w:val="00FA0E8E"/>
    <w:rsid w:val="00FA59F0"/>
    <w:rsid w:val="00FA61E8"/>
    <w:rsid w:val="00FA7E4E"/>
    <w:rsid w:val="00FB2840"/>
    <w:rsid w:val="00FB2AFD"/>
    <w:rsid w:val="00FB3BC8"/>
    <w:rsid w:val="00FB444C"/>
    <w:rsid w:val="00FC03E8"/>
    <w:rsid w:val="00FC7C65"/>
    <w:rsid w:val="00FD3CD7"/>
    <w:rsid w:val="00FD44E0"/>
    <w:rsid w:val="00FE0AE8"/>
    <w:rsid w:val="00FE3F03"/>
    <w:rsid w:val="00FE45F3"/>
    <w:rsid w:val="00FE7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92"/>
    <o:shapelayout v:ext="edit">
      <o:idmap v:ext="edit" data="1"/>
    </o:shapelayout>
  </w:shapeDefaults>
  <w:decimalSymbol w:val=","/>
  <w:listSeparator w:val=";"/>
  <w14:docId w14:val="1649215E"/>
  <w15:chartTrackingRefBased/>
  <w15:docId w15:val="{B01E17F9-1954-4D8C-8132-8A247A7DF0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header" w:uiPriority="99"/>
    <w:lsdException w:name="footer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semiHidden="1" w:uiPriority="37" w:unhideWhenUsed="1"/>
    <w:lsdException w:name="Grid Table 3" w:semiHidden="1" w:uiPriority="39" w:unhideWhenUsed="1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uiPriority="48"/>
  </w:latentStyles>
  <w:style w:type="paragraph" w:default="1" w:styleId="Normalny">
    <w:name w:val="Normal"/>
    <w:qFormat/>
    <w:rPr>
      <w:sz w:val="24"/>
      <w:szCs w:val="24"/>
    </w:rPr>
  </w:style>
  <w:style w:type="character" w:default="1" w:styleId="Domylnaczcionkaakapitu">
    <w:name w:val="Default Paragraph Font"/>
    <w:semiHidden/>
  </w:style>
  <w:style w:type="table" w:default="1" w:styleId="Standardowy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semiHidden/>
  </w:style>
  <w:style w:type="paragraph" w:styleId="Nagwek">
    <w:name w:val="header"/>
    <w:basedOn w:val="Normalny"/>
    <w:link w:val="NagwekZnak"/>
    <w:uiPriority w:val="99"/>
    <w:rsid w:val="00467F93"/>
    <w:pPr>
      <w:tabs>
        <w:tab w:val="center" w:pos="4536"/>
        <w:tab w:val="right" w:pos="9072"/>
      </w:tabs>
    </w:pPr>
    <w:rPr>
      <w:lang w:val="x-none" w:eastAsia="x-none"/>
    </w:rPr>
  </w:style>
  <w:style w:type="paragraph" w:styleId="Stopka">
    <w:name w:val="footer"/>
    <w:basedOn w:val="Normalny"/>
    <w:link w:val="StopkaZnak"/>
    <w:uiPriority w:val="99"/>
    <w:rsid w:val="00467F93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4800EC"/>
    <w:rPr>
      <w:sz w:val="24"/>
      <w:szCs w:val="24"/>
      <w:lang w:val="pl-PL" w:eastAsia="pl-PL" w:bidi="ar-SA"/>
    </w:rPr>
  </w:style>
  <w:style w:type="character" w:customStyle="1" w:styleId="NagwekZnak">
    <w:name w:val="Nagłówek Znak"/>
    <w:link w:val="Nagwek"/>
    <w:uiPriority w:val="99"/>
    <w:rsid w:val="00040ECD"/>
    <w:rPr>
      <w:sz w:val="24"/>
      <w:szCs w:val="24"/>
    </w:rPr>
  </w:style>
  <w:style w:type="paragraph" w:styleId="Tekstdymka">
    <w:name w:val="Balloon Text"/>
    <w:basedOn w:val="Normalny"/>
    <w:link w:val="TekstdymkaZnak"/>
    <w:rsid w:val="005D602D"/>
    <w:rPr>
      <w:rFonts w:ascii="Tahoma" w:hAnsi="Tahoma"/>
      <w:sz w:val="16"/>
      <w:szCs w:val="16"/>
      <w:lang w:val="x-none" w:eastAsia="x-none"/>
    </w:rPr>
  </w:style>
  <w:style w:type="character" w:customStyle="1" w:styleId="TekstdymkaZnak">
    <w:name w:val="Tekst dymka Znak"/>
    <w:link w:val="Tekstdymka"/>
    <w:rsid w:val="005D602D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D86DC6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eastAsia="en-US"/>
    </w:rPr>
  </w:style>
  <w:style w:type="character" w:customStyle="1" w:styleId="small">
    <w:name w:val="small"/>
    <w:rsid w:val="00B65E60"/>
  </w:style>
  <w:style w:type="paragraph" w:styleId="NormalnyWeb">
    <w:name w:val="Normal (Web)"/>
    <w:basedOn w:val="Normalny"/>
    <w:uiPriority w:val="99"/>
    <w:unhideWhenUsed/>
    <w:rsid w:val="00B65E60"/>
    <w:pPr>
      <w:spacing w:before="100" w:beforeAutospacing="1" w:after="100" w:afterAutospacing="1"/>
    </w:pPr>
  </w:style>
  <w:style w:type="character" w:styleId="Pogrubienie">
    <w:name w:val="Strong"/>
    <w:uiPriority w:val="22"/>
    <w:qFormat/>
    <w:rsid w:val="00B65E60"/>
    <w:rPr>
      <w:b/>
      <w:bCs/>
    </w:rPr>
  </w:style>
  <w:style w:type="character" w:styleId="Hipercze">
    <w:name w:val="Hyperlink"/>
    <w:unhideWhenUsed/>
    <w:rsid w:val="00B65E60"/>
    <w:rPr>
      <w:color w:val="0000FF"/>
      <w:u w:val="single"/>
    </w:rPr>
  </w:style>
  <w:style w:type="character" w:customStyle="1" w:styleId="articleseperator">
    <w:name w:val="article_seperator"/>
    <w:rsid w:val="00B65E60"/>
  </w:style>
  <w:style w:type="character" w:customStyle="1" w:styleId="pagenav">
    <w:name w:val="pagenav"/>
    <w:rsid w:val="00B65E60"/>
  </w:style>
  <w:style w:type="paragraph" w:styleId="Kolorowalistaakcent1">
    <w:name w:val="Colorful List Accent 1"/>
    <w:basedOn w:val="Normalny"/>
    <w:qFormat/>
    <w:rsid w:val="00B75083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en-GB" w:eastAsia="en-US"/>
    </w:rPr>
  </w:style>
  <w:style w:type="numbering" w:customStyle="1" w:styleId="Zaimportowanystyl6">
    <w:name w:val="Zaimportowany styl 6"/>
    <w:rsid w:val="002F45C1"/>
    <w:pPr>
      <w:numPr>
        <w:numId w:val="29"/>
      </w:numPr>
    </w:pPr>
  </w:style>
  <w:style w:type="paragraph" w:styleId="Tekstprzypisudolnego">
    <w:name w:val="footnote text"/>
    <w:link w:val="TekstprzypisudolnegoZnak"/>
    <w:uiPriority w:val="99"/>
    <w:rsid w:val="002F45C1"/>
    <w:pPr>
      <w:pBdr>
        <w:top w:val="nil"/>
        <w:left w:val="nil"/>
        <w:bottom w:val="nil"/>
        <w:right w:val="nil"/>
        <w:between w:val="nil"/>
        <w:bar w:val="nil"/>
      </w:pBdr>
      <w:ind w:left="406" w:right="2" w:hanging="406"/>
      <w:jc w:val="both"/>
    </w:pPr>
    <w:rPr>
      <w:rFonts w:ascii="Calibri" w:eastAsia="Calibri" w:hAnsi="Calibri" w:cs="Calibri"/>
      <w:color w:val="000000"/>
      <w:u w:color="000000"/>
      <w:bdr w:val="nil"/>
      <w:lang w:val="en-GB" w:eastAsia="en-GB"/>
    </w:rPr>
  </w:style>
  <w:style w:type="character" w:customStyle="1" w:styleId="TekstprzypisudolnegoZnak">
    <w:name w:val="Tekst przypisu dolnego Znak"/>
    <w:link w:val="Tekstprzypisudolnego"/>
    <w:uiPriority w:val="99"/>
    <w:rsid w:val="002F45C1"/>
    <w:rPr>
      <w:rFonts w:ascii="Calibri" w:eastAsia="Calibri" w:hAnsi="Calibri" w:cs="Calibri"/>
      <w:color w:val="000000"/>
      <w:u w:color="000000"/>
      <w:bdr w:val="nil"/>
      <w:lang w:val="en-GB" w:eastAsia="en-GB"/>
    </w:rPr>
  </w:style>
  <w:style w:type="character" w:styleId="Odwoaniedokomentarza">
    <w:name w:val="annotation reference"/>
    <w:rsid w:val="00022C27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022C27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022C27"/>
  </w:style>
  <w:style w:type="paragraph" w:styleId="Tematkomentarza">
    <w:name w:val="annotation subject"/>
    <w:basedOn w:val="Tekstkomentarza"/>
    <w:next w:val="Tekstkomentarza"/>
    <w:link w:val="TematkomentarzaZnak"/>
    <w:rsid w:val="00022C27"/>
    <w:rPr>
      <w:b/>
      <w:bCs/>
    </w:rPr>
  </w:style>
  <w:style w:type="character" w:customStyle="1" w:styleId="TematkomentarzaZnak">
    <w:name w:val="Temat komentarza Znak"/>
    <w:link w:val="Tematkomentarza"/>
    <w:rsid w:val="00022C27"/>
    <w:rPr>
      <w:b/>
      <w:bCs/>
    </w:rPr>
  </w:style>
  <w:style w:type="character" w:styleId="Odwoanieprzypisudolnego">
    <w:name w:val="footnote reference"/>
    <w:uiPriority w:val="99"/>
    <w:unhideWhenUsed/>
    <w:rsid w:val="00E30CB5"/>
    <w:rPr>
      <w:vertAlign w:val="superscript"/>
    </w:rPr>
  </w:style>
  <w:style w:type="table" w:styleId="Tabela-Siatka">
    <w:name w:val="Table Grid"/>
    <w:basedOn w:val="Standardowy"/>
    <w:rsid w:val="007D72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siatki2akcent1">
    <w:name w:val="Grid Table 2 Accent 1"/>
    <w:basedOn w:val="Standardowy"/>
    <w:uiPriority w:val="40"/>
    <w:rsid w:val="007D7215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styleId="Kolorowecieniowanieakcent1">
    <w:name w:val="Colorful Shading Accent 1"/>
    <w:hidden/>
    <w:uiPriority w:val="99"/>
    <w:semiHidden/>
    <w:rsid w:val="000E0502"/>
    <w:rPr>
      <w:sz w:val="24"/>
      <w:szCs w:val="24"/>
    </w:rPr>
  </w:style>
  <w:style w:type="paragraph" w:styleId="Akapitzlist">
    <w:name w:val="List Paragraph"/>
    <w:basedOn w:val="Normalny"/>
    <w:qFormat/>
    <w:rsid w:val="00D0589F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en-GB" w:eastAsia="en-US"/>
    </w:rPr>
  </w:style>
  <w:style w:type="character" w:customStyle="1" w:styleId="tlid-translation">
    <w:name w:val="tlid-translation"/>
    <w:rsid w:val="00D058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295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91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10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35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010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79232977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188735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5855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13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29338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7219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4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4532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4840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4768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62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6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0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6400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447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642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48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40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2226163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085008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0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80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953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5709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146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8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95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5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31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53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437333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49795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10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80D2CF-E2B4-44BC-A60D-1D503C19C0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15</Words>
  <Characters>2496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bkppt</Company>
  <LinksUpToDate>false</LinksUpToDate>
  <CharactersWithSpaces>2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ja Paprocka</dc:creator>
  <cp:keywords/>
  <cp:lastModifiedBy>Aleksandra Kowalska ISD PŁ</cp:lastModifiedBy>
  <cp:revision>2</cp:revision>
  <cp:lastPrinted>2020-11-23T08:42:00Z</cp:lastPrinted>
  <dcterms:created xsi:type="dcterms:W3CDTF">2020-12-18T11:47:00Z</dcterms:created>
  <dcterms:modified xsi:type="dcterms:W3CDTF">2020-12-18T11:47:00Z</dcterms:modified>
</cp:coreProperties>
</file>